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9"/>
        <w:gridCol w:w="5239"/>
      </w:tblGrid>
      <w:tr w:rsidR="00FE0707" w:rsidRPr="00FE0707" w14:paraId="5C6EB931" w14:textId="77777777" w:rsidTr="00FE0707">
        <w:tc>
          <w:tcPr>
            <w:tcW w:w="5529" w:type="dxa"/>
            <w:hideMark/>
          </w:tcPr>
          <w:p w14:paraId="25C88869" w14:textId="77777777" w:rsidR="00FE0707" w:rsidRPr="00FE0707" w:rsidRDefault="00FE0707">
            <w:pPr>
              <w:tabs>
                <w:tab w:val="left" w:pos="7960"/>
              </w:tabs>
              <w:spacing w:before="60"/>
              <w:ind w:hanging="16"/>
              <w:rPr>
                <w:rFonts w:asciiTheme="minorBidi" w:eastAsia="Calibri" w:hAnsiTheme="minorBidi"/>
                <w:color w:val="BF9949"/>
                <w:sz w:val="32"/>
                <w:szCs w:val="32"/>
                <w:lang w:val="en-US"/>
              </w:rPr>
            </w:pPr>
            <w:r w:rsidRPr="00FE0707">
              <w:rPr>
                <w:rFonts w:asciiTheme="minorBidi" w:hAnsiTheme="minorBidi"/>
                <w:color w:val="BF9949"/>
                <w:sz w:val="32"/>
                <w:szCs w:val="32"/>
              </w:rPr>
              <w:t xml:space="preserve">Inspection Checklist for </w:t>
            </w:r>
            <w:r w:rsidRPr="00FE0707">
              <w:rPr>
                <w:rFonts w:asciiTheme="minorBidi" w:eastAsia="Calibri" w:hAnsiTheme="minorBidi"/>
                <w:color w:val="BF9949"/>
                <w:sz w:val="32"/>
                <w:szCs w:val="32"/>
              </w:rPr>
              <w:t xml:space="preserve">Commercial Vessels Length ≤ 8m   </w:t>
            </w:r>
          </w:p>
        </w:tc>
        <w:tc>
          <w:tcPr>
            <w:tcW w:w="5239" w:type="dxa"/>
            <w:hideMark/>
          </w:tcPr>
          <w:p w14:paraId="1925DBD2" w14:textId="45DA2C9F" w:rsidR="00FE0707" w:rsidRPr="00FE0707" w:rsidRDefault="00FE0707" w:rsidP="00FE0707">
            <w:pPr>
              <w:jc w:val="right"/>
              <w:rPr>
                <w:rFonts w:asciiTheme="minorBidi" w:hAnsiTheme="minorBidi"/>
                <w:color w:val="BF9949"/>
                <w:sz w:val="32"/>
                <w:szCs w:val="32"/>
                <w:lang w:bidi="ar-JO"/>
              </w:rPr>
            </w:pPr>
            <w:r w:rsidRPr="00FE0707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>قائ</w:t>
            </w:r>
            <w:r w:rsidRPr="00FE0707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>مة التفتيش للسفن التجارية بطول ≤</w:t>
            </w:r>
            <w:r w:rsidRPr="00FE0707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 xml:space="preserve">8م </w:t>
            </w:r>
          </w:p>
        </w:tc>
      </w:tr>
    </w:tbl>
    <w:p w14:paraId="1EC36598" w14:textId="77777777" w:rsidR="00FE0707" w:rsidRPr="00FE0707" w:rsidRDefault="00FE0707" w:rsidP="00FE0707">
      <w:pPr>
        <w:bidi/>
        <w:spacing w:after="0"/>
        <w:rPr>
          <w:rFonts w:asciiTheme="minorBidi" w:hAnsiTheme="minorBidi"/>
          <w:sz w:val="22"/>
          <w:rtl/>
        </w:rPr>
      </w:pPr>
    </w:p>
    <w:tbl>
      <w:tblPr>
        <w:tblStyle w:val="TableGrid1"/>
        <w:bidiVisual/>
        <w:tblW w:w="0" w:type="dxa"/>
        <w:tblInd w:w="-6" w:type="dxa"/>
        <w:tblLayout w:type="fixed"/>
        <w:tblLook w:val="04A0" w:firstRow="1" w:lastRow="0" w:firstColumn="1" w:lastColumn="0" w:noHBand="0" w:noVBand="1"/>
      </w:tblPr>
      <w:tblGrid>
        <w:gridCol w:w="596"/>
        <w:gridCol w:w="6481"/>
        <w:gridCol w:w="1132"/>
        <w:gridCol w:w="1152"/>
        <w:gridCol w:w="709"/>
        <w:gridCol w:w="688"/>
      </w:tblGrid>
      <w:tr w:rsidR="00FE0707" w:rsidRPr="00FE0707" w14:paraId="3630F40B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491D350F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E070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00896D2D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332DF9F7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E070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الوثائق والسجلات</w:t>
            </w:r>
          </w:p>
          <w:p w14:paraId="05DB4F6D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4982CDA5" w14:textId="77777777" w:rsidR="00FE0707" w:rsidRPr="00FE0707" w:rsidRDefault="00FE0707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Cs w:val="20"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  <w:rtl/>
              </w:rPr>
              <w:tab/>
              <w:t>مياه داخلية</w:t>
            </w:r>
          </w:p>
          <w:p w14:paraId="3A18083F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Inland Waters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47013E31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  <w:rtl/>
              </w:rPr>
              <w:t>مياه اقليمية</w:t>
            </w:r>
          </w:p>
          <w:p w14:paraId="15BBA775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Territorial Wat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5B13FC2F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28BE7842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FE0707">
              <w:rPr>
                <w:rFonts w:asciiTheme="minorBidi" w:hAnsi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2E184602" w14:textId="77777777" w:rsidR="00FE0707" w:rsidRPr="00FE0707" w:rsidRDefault="00FE0707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74427FE2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FE0707" w:rsidRPr="00FE0707" w14:paraId="7FF8DE1B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0F160D" w14:textId="77777777" w:rsidR="00FE0707" w:rsidRPr="00FE0707" w:rsidRDefault="00FE0707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456344894" w:edGrp="everyone" w:colFirst="4" w:colLast="4"/>
            <w:permStart w:id="1490889632" w:edGrp="everyone" w:colFirst="5" w:colLast="5"/>
            <w:r w:rsidRPr="00FE0707">
              <w:rPr>
                <w:rFonts w:asciiTheme="minorBidi" w:hAnsiTheme="minorBidi"/>
                <w:sz w:val="24"/>
                <w:szCs w:val="24"/>
              </w:rPr>
              <w:t>1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CDB236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ترخيص الوسيلة </w:t>
            </w:r>
          </w:p>
          <w:p w14:paraId="7E3A9203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>Vessel license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007979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0DE84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A53357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AF4BBA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438597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25BA93DB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6DB337" w14:textId="77777777" w:rsidR="00FE0707" w:rsidRPr="00FE0707" w:rsidRDefault="00FE0707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910315793" w:edGrp="everyone" w:colFirst="4" w:colLast="4"/>
            <w:permStart w:id="1385004195" w:edGrp="everyone" w:colFirst="5" w:colLast="5"/>
            <w:permEnd w:id="456344894"/>
            <w:permEnd w:id="1490889632"/>
            <w:r w:rsidRPr="00FE0707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80ECC4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شهادة التطقيم الآمن </w:t>
            </w:r>
          </w:p>
          <w:p w14:paraId="7D080659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 xml:space="preserve">Minimum safe manning certificate 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E87ACB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BB9E54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B5DB86" w14:textId="77777777" w:rsidR="00FE0707" w:rsidRPr="00FE0707" w:rsidRDefault="00FE0707">
            <w:pPr>
              <w:tabs>
                <w:tab w:val="center" w:pos="246"/>
              </w:tabs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987083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B389CE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361130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0FDE6D97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C70151" w14:textId="77777777" w:rsidR="00FE0707" w:rsidRPr="00FE0707" w:rsidRDefault="00FE0707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986586885" w:edGrp="everyone" w:colFirst="4" w:colLast="4"/>
            <w:permStart w:id="1117214323" w:edGrp="everyone" w:colFirst="5" w:colLast="5"/>
            <w:permEnd w:id="910315793"/>
            <w:permEnd w:id="1385004195"/>
            <w:r w:rsidRPr="00FE0707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8A4236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تراخيص الطاقم </w:t>
            </w:r>
          </w:p>
          <w:p w14:paraId="351AFDE4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>Crew licenses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8AF05D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40623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DC4B33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871116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3DBF3D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822932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4400E3AA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1EF8F1" w14:textId="77777777" w:rsidR="00FE0707" w:rsidRPr="00FE0707" w:rsidRDefault="00FE0707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923099390" w:edGrp="everyone" w:colFirst="4" w:colLast="4"/>
            <w:permStart w:id="469515304" w:edGrp="everyone" w:colFirst="5" w:colLast="5"/>
            <w:permEnd w:id="986586885"/>
            <w:permEnd w:id="1117214323"/>
            <w:r w:rsidRPr="00FE0707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413382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>الترخيص الراديوي</w:t>
            </w:r>
          </w:p>
          <w:p w14:paraId="7E61C2A9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>Radio license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5D5B1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3AA5C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FB7B11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692032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AD0760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878454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02D11EEC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2AB8E9" w14:textId="77777777" w:rsidR="00FE0707" w:rsidRPr="00FE0707" w:rsidRDefault="00FE0707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993673298" w:edGrp="everyone" w:colFirst="4" w:colLast="4"/>
            <w:permStart w:id="525927627" w:edGrp="everyone" w:colFirst="5" w:colLast="5"/>
            <w:permEnd w:id="923099390"/>
            <w:permEnd w:id="469515304"/>
            <w:r w:rsidRPr="00FE0707">
              <w:rPr>
                <w:rFonts w:asciiTheme="minorBidi" w:hAnsiTheme="minorBidi"/>
                <w:sz w:val="24"/>
                <w:szCs w:val="24"/>
              </w:rPr>
              <w:t>5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04BFC7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جل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وسيلة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شاملا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</w:rPr>
              <w:t>(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رحلات</w:t>
            </w:r>
            <w:r w:rsidRPr="00FE0707">
              <w:rPr>
                <w:rFonts w:asciiTheme="minorBidi" w:hAnsiTheme="minorBidi"/>
                <w:szCs w:val="20"/>
                <w:rtl/>
              </w:rPr>
              <w:t>-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حال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جو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والبحر</w:t>
            </w:r>
            <w:r w:rsidRPr="00FE0707">
              <w:rPr>
                <w:rFonts w:asciiTheme="minorBidi" w:hAnsiTheme="minorBidi"/>
                <w:szCs w:val="20"/>
                <w:rtl/>
              </w:rPr>
              <w:t>-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صيان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والأعطال</w:t>
            </w:r>
            <w:r w:rsidRPr="00FE0707">
              <w:rPr>
                <w:rFonts w:asciiTheme="minorBidi" w:hAnsiTheme="minorBidi"/>
                <w:szCs w:val="20"/>
                <w:rtl/>
              </w:rPr>
              <w:t>-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تزود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بالوقود</w:t>
            </w:r>
            <w:r w:rsidRPr="00FE0707">
              <w:rPr>
                <w:rFonts w:asciiTheme="minorBidi" w:hAnsiTheme="minorBidi"/>
                <w:szCs w:val="20"/>
                <w:rtl/>
              </w:rPr>
              <w:t>)</w:t>
            </w:r>
          </w:p>
          <w:p w14:paraId="443DF5F5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</w:rPr>
              <w:t xml:space="preserve">Vessel logbook- </w:t>
            </w:r>
            <w:r w:rsidRPr="00FE0707">
              <w:rPr>
                <w:rFonts w:asciiTheme="minorBidi" w:hAnsiTheme="minorBidi"/>
                <w:sz w:val="16"/>
                <w:szCs w:val="16"/>
              </w:rPr>
              <w:t>includes;  trips, weather  state, maintenance &amp; defects  and fuel supply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1887B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AD8D4E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2D322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085263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3AAB79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301388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permEnd w:id="993673298"/>
      <w:permEnd w:id="525927627"/>
      <w:tr w:rsidR="00FE0707" w:rsidRPr="00FE0707" w14:paraId="1B0466E0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2B9BEEAB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E070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181FF30A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1CBB73BE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E070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الملاحة والاتصال</w:t>
            </w:r>
          </w:p>
          <w:p w14:paraId="5E5400D6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57B0F027" w14:textId="77777777" w:rsidR="00FE0707" w:rsidRPr="00FE0707" w:rsidRDefault="00FE0707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Cs w:val="20"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  <w:rtl/>
              </w:rPr>
              <w:tab/>
              <w:t>مياه داخلية</w:t>
            </w:r>
          </w:p>
          <w:p w14:paraId="39F9DCEA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Inland Waters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419CC131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  <w:rtl/>
              </w:rPr>
              <w:t>مياه اقليمية</w:t>
            </w:r>
          </w:p>
          <w:p w14:paraId="35AC59E1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Territorial Wat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3000E7DA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2DCB6B3E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Yes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6FDDE337" w14:textId="77777777" w:rsidR="00FE0707" w:rsidRPr="00FE0707" w:rsidRDefault="00FE0707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2E62AFF0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No</w:t>
            </w:r>
          </w:p>
        </w:tc>
      </w:tr>
      <w:tr w:rsidR="00FE0707" w:rsidRPr="00FE0707" w14:paraId="6AAE5FE1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2EB6D4E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265926067" w:edGrp="everyone" w:colFirst="4" w:colLast="4"/>
            <w:permStart w:id="2057323460" w:edGrp="everyone" w:colFirst="5" w:colLast="5"/>
            <w:r w:rsidRPr="00FE0707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CCF936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أنوار ملاحية </w:t>
            </w:r>
          </w:p>
          <w:p w14:paraId="0E818F72" w14:textId="77777777" w:rsidR="00FE0707" w:rsidRPr="00FE0707" w:rsidRDefault="00FE0707">
            <w:pPr>
              <w:tabs>
                <w:tab w:val="left" w:pos="730"/>
                <w:tab w:val="right" w:pos="7656"/>
              </w:tabs>
              <w:bidi/>
              <w:rPr>
                <w:rFonts w:asciiTheme="minorBidi" w:hAnsiTheme="minorBidi"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ab/>
            </w:r>
            <w:r w:rsidRPr="00FE0707">
              <w:rPr>
                <w:rFonts w:asciiTheme="minorBidi" w:hAnsiTheme="minorBidi"/>
                <w:sz w:val="24"/>
                <w:szCs w:val="24"/>
              </w:rPr>
              <w:tab/>
              <w:t>Navigational lights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8C196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761AC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CAD695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72865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96D677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737439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0B289055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EA133F9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082274316" w:edGrp="everyone" w:colFirst="4" w:colLast="4"/>
            <w:permStart w:id="688458282" w:edGrp="everyone" w:colFirst="5" w:colLast="5"/>
            <w:permEnd w:id="1265926067"/>
            <w:permEnd w:id="2057323460"/>
            <w:r w:rsidRPr="00FE0707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53AD40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>جهاز تحديد المواقع</w:t>
            </w:r>
          </w:p>
          <w:p w14:paraId="2A2A4944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  <w:highlight w:val="yellow"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>GPS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98773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E2723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9033D2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595536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20CB6B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656194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691FC6C9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35B2CB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38022572" w:edGrp="everyone" w:colFirst="4" w:colLast="4"/>
            <w:permStart w:id="1157961714" w:edGrp="everyone" w:colFirst="5" w:colLast="5"/>
            <w:permEnd w:id="1082274316"/>
            <w:permEnd w:id="688458282"/>
            <w:r w:rsidRPr="00FE0707">
              <w:rPr>
                <w:rFonts w:asciiTheme="minorBidi" w:hAnsi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18EC23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جهاز اتصال لاسلكي </w:t>
            </w:r>
          </w:p>
          <w:p w14:paraId="2027E51E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 xml:space="preserve">VHF Radio 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D60AD" w14:textId="77777777" w:rsidR="00FE0707" w:rsidRPr="00FE0707" w:rsidRDefault="00FE0707" w:rsidP="00FE0707">
            <w:pPr>
              <w:numPr>
                <w:ilvl w:val="0"/>
                <w:numId w:val="1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  <w:lang w:bidi="ar-JO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2B035" w14:textId="77777777" w:rsidR="00FE0707" w:rsidRPr="00FE0707" w:rsidRDefault="00FE0707" w:rsidP="00FE0707">
            <w:pPr>
              <w:numPr>
                <w:ilvl w:val="0"/>
                <w:numId w:val="1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EE8F2F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759098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F7E52D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639795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05BE585E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1A0C40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280510317" w:edGrp="everyone" w:colFirst="4" w:colLast="4"/>
            <w:permStart w:id="268389524" w:edGrp="everyone" w:colFirst="5" w:colLast="5"/>
            <w:permEnd w:id="1438022572"/>
            <w:permEnd w:id="1157961714"/>
            <w:r w:rsidRPr="00FE0707">
              <w:rPr>
                <w:rFonts w:asciiTheme="minorBidi" w:hAnsi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54B710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بوصلة مغناطيسية </w:t>
            </w:r>
          </w:p>
          <w:p w14:paraId="61FFA30D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 xml:space="preserve">Magnetic Compass 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1F0A15" w14:textId="77777777" w:rsidR="00FE0707" w:rsidRPr="00FE0707" w:rsidRDefault="00FE0707">
            <w:pPr>
              <w:tabs>
                <w:tab w:val="center" w:pos="175"/>
              </w:tabs>
              <w:jc w:val="center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-</w:t>
            </w: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291BB" w14:textId="77777777" w:rsidR="00FE0707" w:rsidRPr="00FE0707" w:rsidRDefault="00FE0707" w:rsidP="00FE0707">
            <w:pPr>
              <w:numPr>
                <w:ilvl w:val="0"/>
                <w:numId w:val="1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2DA56C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91602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300F0E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342621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2017FD7A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50BE2D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327590198" w:edGrp="everyone" w:colFirst="4" w:colLast="4"/>
            <w:permStart w:id="609947275" w:edGrp="everyone" w:colFirst="5" w:colLast="5"/>
            <w:permEnd w:id="1280510317"/>
            <w:permEnd w:id="268389524"/>
            <w:r w:rsidRPr="00FE0707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9CAEC0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>عاكس راداري</w:t>
            </w:r>
          </w:p>
          <w:p w14:paraId="7BE8AC86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>Radar Reflector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2F9A66" w14:textId="77777777" w:rsidR="00FE0707" w:rsidRPr="00FE0707" w:rsidRDefault="00FE0707">
            <w:pPr>
              <w:tabs>
                <w:tab w:val="center" w:pos="175"/>
              </w:tabs>
              <w:jc w:val="center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-</w:t>
            </w: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30F80" w14:textId="77777777" w:rsidR="00FE0707" w:rsidRPr="00FE0707" w:rsidRDefault="00FE0707" w:rsidP="00FE0707">
            <w:pPr>
              <w:numPr>
                <w:ilvl w:val="0"/>
                <w:numId w:val="1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B6702D" w14:textId="77777777" w:rsidR="00FE0707" w:rsidRPr="00FE0707" w:rsidRDefault="00FE0707">
            <w:pPr>
              <w:tabs>
                <w:tab w:val="center" w:pos="175"/>
              </w:tabs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537973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FA3D8C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768626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7254A89A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63EE16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509646270" w:edGrp="everyone" w:colFirst="4" w:colLast="4"/>
            <w:permStart w:id="702177450" w:edGrp="everyone" w:colFirst="5" w:colLast="5"/>
            <w:permEnd w:id="1327590198"/>
            <w:permEnd w:id="609947275"/>
            <w:r w:rsidRPr="00FE0707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B1A7BF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>بوق</w:t>
            </w:r>
          </w:p>
          <w:p w14:paraId="297D177D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>Horn / Whistle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AECBA" w14:textId="77777777" w:rsidR="00FE0707" w:rsidRPr="00FE0707" w:rsidRDefault="00FE0707" w:rsidP="00FE0707">
            <w:pPr>
              <w:numPr>
                <w:ilvl w:val="0"/>
                <w:numId w:val="1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87F00" w14:textId="77777777" w:rsidR="00FE0707" w:rsidRPr="00FE0707" w:rsidRDefault="00FE0707" w:rsidP="00FE0707">
            <w:pPr>
              <w:numPr>
                <w:ilvl w:val="0"/>
                <w:numId w:val="1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0CFE43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685600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833353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8092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0ED046A5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D517A7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56792198" w:edGrp="everyone" w:colFirst="4" w:colLast="4"/>
            <w:permStart w:id="604273756" w:edGrp="everyone" w:colFirst="5" w:colLast="5"/>
            <w:permEnd w:id="1509646270"/>
            <w:permEnd w:id="702177450"/>
            <w:r w:rsidRPr="00FE0707">
              <w:rPr>
                <w:rFonts w:asciiTheme="minorBidi" w:hAnsi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F9374F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علم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إمارات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FE0707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مثبتا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بساري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ذات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رتفاع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مناسب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سطح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0CCBC325" w14:textId="77777777" w:rsidR="00FE0707" w:rsidRPr="00FE0707" w:rsidRDefault="00FE0707">
            <w:pPr>
              <w:tabs>
                <w:tab w:val="left" w:pos="4339"/>
                <w:tab w:val="right" w:pos="6265"/>
              </w:tabs>
              <w:bidi/>
              <w:rPr>
                <w:rFonts w:asciiTheme="minorBidi" w:hAnsiTheme="minorBidi"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ab/>
            </w:r>
            <w:r w:rsidRPr="00FE0707">
              <w:rPr>
                <w:rFonts w:asciiTheme="minorBidi" w:hAnsiTheme="minorBidi"/>
                <w:sz w:val="24"/>
                <w:szCs w:val="24"/>
              </w:rPr>
              <w:tab/>
              <w:t xml:space="preserve">UAE Flag 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A1639" w14:textId="77777777" w:rsidR="00FE0707" w:rsidRPr="00FE0707" w:rsidRDefault="00FE0707" w:rsidP="00FE0707">
            <w:pPr>
              <w:numPr>
                <w:ilvl w:val="0"/>
                <w:numId w:val="1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32987" w14:textId="77777777" w:rsidR="00FE0707" w:rsidRPr="00FE0707" w:rsidRDefault="00FE0707" w:rsidP="00FE0707">
            <w:pPr>
              <w:numPr>
                <w:ilvl w:val="0"/>
                <w:numId w:val="1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5CE8F2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184048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618FA3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763734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3F629F5C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32E707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843675857" w:edGrp="everyone" w:colFirst="4" w:colLast="4"/>
            <w:permStart w:id="536951949" w:edGrp="everyone" w:colFirst="5" w:colLast="5"/>
            <w:permEnd w:id="256792198"/>
            <w:permEnd w:id="604273756"/>
            <w:r w:rsidRPr="00FE0707">
              <w:rPr>
                <w:rFonts w:asciiTheme="minorBidi" w:hAnsi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D5F580" w14:textId="77777777" w:rsidR="00FE0707" w:rsidRPr="00FE0707" w:rsidRDefault="00FE0707">
            <w:pPr>
              <w:tabs>
                <w:tab w:val="left" w:pos="5143"/>
              </w:tabs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هاز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أمن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السلامة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بحري</w:t>
            </w:r>
            <w:r w:rsidRPr="00FE0707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-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حسب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متطلبات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جهاز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حماي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منشآت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حيوي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والسواحل</w:t>
            </w:r>
            <w:r w:rsidRPr="00FE0707">
              <w:rPr>
                <w:rFonts w:asciiTheme="minorBidi" w:hAnsiTheme="minorBidi"/>
                <w:szCs w:val="20"/>
                <w:rtl/>
              </w:rPr>
              <w:tab/>
            </w:r>
          </w:p>
          <w:p w14:paraId="7937EFEF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</w:rPr>
              <w:t>Maritime Safety and Security Transponder</w:t>
            </w:r>
            <w:r w:rsidRPr="00FE0707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</w:rPr>
              <w:t xml:space="preserve">– </w:t>
            </w:r>
            <w:r w:rsidRPr="00FE0707">
              <w:rPr>
                <w:rFonts w:asciiTheme="minorBidi" w:hAnsiTheme="minorBidi"/>
                <w:sz w:val="18"/>
                <w:szCs w:val="18"/>
              </w:rPr>
              <w:t>as required by the CICPA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FCAC1E" w14:textId="77777777" w:rsidR="00FE0707" w:rsidRPr="00FE0707" w:rsidRDefault="00FE0707" w:rsidP="00FE0707">
            <w:pPr>
              <w:numPr>
                <w:ilvl w:val="0"/>
                <w:numId w:val="1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63E454" w14:textId="77777777" w:rsidR="00FE0707" w:rsidRPr="00FE0707" w:rsidRDefault="00FE0707" w:rsidP="00FE0707">
            <w:pPr>
              <w:numPr>
                <w:ilvl w:val="0"/>
                <w:numId w:val="17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3B0D81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  <w:lang w:bidi="en-US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814565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820766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777681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permEnd w:id="843675857"/>
      <w:permEnd w:id="536951949"/>
      <w:tr w:rsidR="00FE0707" w:rsidRPr="00FE0707" w14:paraId="3AA4885D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458854F4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E070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1A2FE7E3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3ADFC1BD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E0707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FE070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FE070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JO"/>
              </w:rPr>
              <w:t>والانقاذ</w:t>
            </w:r>
            <w:r w:rsidRPr="00FE070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35183412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7C926A28" w14:textId="77777777" w:rsidR="00FE0707" w:rsidRPr="00FE0707" w:rsidRDefault="00FE0707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Cs w:val="20"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  <w:rtl/>
              </w:rPr>
              <w:tab/>
              <w:t>مياه داخلية</w:t>
            </w:r>
          </w:p>
          <w:p w14:paraId="17FF75A6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Inland Waters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3E51112F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  <w:rtl/>
              </w:rPr>
              <w:t>مياه اقليمية</w:t>
            </w:r>
          </w:p>
          <w:p w14:paraId="470D1489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Territorial Wat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5BD9AB27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4887D9C6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Yes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1EBA5C45" w14:textId="77777777" w:rsidR="00FE0707" w:rsidRPr="00FE0707" w:rsidRDefault="00FE0707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6E7286A6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No</w:t>
            </w:r>
          </w:p>
        </w:tc>
      </w:tr>
      <w:tr w:rsidR="00FE0707" w:rsidRPr="00FE0707" w14:paraId="74DEC616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102D94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1744585714" w:edGrp="everyone" w:colFirst="4" w:colLast="4"/>
            <w:permStart w:id="444731039" w:edGrp="everyone" w:colFirst="5" w:colLast="5"/>
            <w:r w:rsidRPr="00FE070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B15FC7" w14:textId="77777777" w:rsidR="00FE0707" w:rsidRPr="00FE0707" w:rsidRDefault="00FE0707">
            <w:pPr>
              <w:bidi/>
              <w:rPr>
                <w:rFonts w:asciiTheme="minorBidi" w:hAnsiTheme="minorBidi"/>
                <w:sz w:val="22"/>
                <w:lang w:bidi="en-US"/>
              </w:rPr>
            </w:pPr>
            <w:r w:rsidRPr="00FE0707">
              <w:rPr>
                <w:rFonts w:asciiTheme="minorBidi" w:hAnsiTheme="minorBidi"/>
                <w:rtl/>
                <w:lang w:bidi="ar-JO"/>
              </w:rPr>
              <w:t>ستر</w:t>
            </w:r>
            <w:r w:rsidRPr="00FE0707">
              <w:rPr>
                <w:rFonts w:asciiTheme="minorBidi" w:hAnsiTheme="minorBidi"/>
                <w:rtl/>
              </w:rPr>
              <w:t xml:space="preserve"> </w:t>
            </w:r>
            <w:r w:rsidRPr="00FE0707">
              <w:rPr>
                <w:rFonts w:asciiTheme="minorBidi" w:hAnsiTheme="minorBidi"/>
                <w:rtl/>
                <w:lang w:bidi="ar-JO"/>
              </w:rPr>
              <w:t>نجاة</w:t>
            </w:r>
            <w:r w:rsidRPr="00FE0707">
              <w:rPr>
                <w:rFonts w:asciiTheme="minorBidi" w:hAnsiTheme="minorBidi"/>
                <w:rtl/>
              </w:rPr>
              <w:t xml:space="preserve"> - </w:t>
            </w:r>
            <w:r w:rsidRPr="00FE0707">
              <w:rPr>
                <w:rFonts w:asciiTheme="minorBidi" w:hAnsiTheme="minorBidi"/>
                <w:rtl/>
                <w:lang w:bidi="ar-JO"/>
              </w:rPr>
              <w:t>مزودة</w:t>
            </w:r>
            <w:r w:rsidRPr="00FE0707">
              <w:rPr>
                <w:rFonts w:asciiTheme="minorBidi" w:hAnsiTheme="minorBidi"/>
                <w:rtl/>
              </w:rPr>
              <w:t xml:space="preserve"> </w:t>
            </w:r>
            <w:r w:rsidRPr="00FE0707">
              <w:rPr>
                <w:rFonts w:asciiTheme="minorBidi" w:hAnsiTheme="minorBidi"/>
                <w:rtl/>
                <w:lang w:bidi="ar-JO"/>
              </w:rPr>
              <w:t>بصافرة</w:t>
            </w:r>
            <w:r w:rsidRPr="00FE0707">
              <w:rPr>
                <w:rFonts w:asciiTheme="minorBidi" w:hAnsiTheme="minorBidi"/>
                <w:rtl/>
              </w:rPr>
              <w:t xml:space="preserve"> </w:t>
            </w:r>
            <w:r w:rsidRPr="00FE0707">
              <w:rPr>
                <w:rFonts w:asciiTheme="minorBidi" w:hAnsiTheme="minorBidi"/>
                <w:rtl/>
                <w:lang w:bidi="ar-JO"/>
              </w:rPr>
              <w:t>ومصدر</w:t>
            </w:r>
            <w:r w:rsidRPr="00FE0707">
              <w:rPr>
                <w:rFonts w:asciiTheme="minorBidi" w:hAnsiTheme="minorBidi"/>
                <w:rtl/>
              </w:rPr>
              <w:t xml:space="preserve"> </w:t>
            </w:r>
            <w:r w:rsidRPr="00FE0707">
              <w:rPr>
                <w:rFonts w:asciiTheme="minorBidi" w:hAnsiTheme="minorBidi"/>
                <w:rtl/>
                <w:lang w:bidi="ar-JO"/>
              </w:rPr>
              <w:t>إنارة</w:t>
            </w:r>
            <w:r w:rsidRPr="00FE0707">
              <w:rPr>
                <w:rFonts w:asciiTheme="minorBidi" w:hAnsiTheme="minorBidi"/>
                <w:rtl/>
              </w:rPr>
              <w:t xml:space="preserve"> </w:t>
            </w:r>
            <w:r w:rsidRPr="00FE0707">
              <w:rPr>
                <w:rFonts w:asciiTheme="minorBidi" w:hAnsiTheme="minorBidi"/>
                <w:rtl/>
                <w:lang w:bidi="ar-JO"/>
              </w:rPr>
              <w:t>لكل</w:t>
            </w:r>
            <w:r w:rsidRPr="00FE0707">
              <w:rPr>
                <w:rFonts w:asciiTheme="minorBidi" w:hAnsiTheme="minorBidi"/>
                <w:rtl/>
              </w:rPr>
              <w:t xml:space="preserve"> </w:t>
            </w:r>
            <w:r w:rsidRPr="00FE0707">
              <w:rPr>
                <w:rFonts w:asciiTheme="minorBidi" w:hAnsiTheme="minorBidi"/>
                <w:rtl/>
                <w:lang w:bidi="ar-JO"/>
              </w:rPr>
              <w:t>شخص</w:t>
            </w:r>
            <w:r w:rsidRPr="00FE0707">
              <w:rPr>
                <w:rFonts w:asciiTheme="minorBidi" w:hAnsiTheme="minorBidi"/>
                <w:rtl/>
              </w:rPr>
              <w:t xml:space="preserve"> </w:t>
            </w:r>
            <w:r w:rsidRPr="00FE0707">
              <w:rPr>
                <w:rFonts w:asciiTheme="minorBidi" w:hAnsiTheme="minorBidi"/>
                <w:rtl/>
                <w:lang w:bidi="ar-JO"/>
              </w:rPr>
              <w:t>على</w:t>
            </w:r>
            <w:r w:rsidRPr="00FE0707">
              <w:rPr>
                <w:rFonts w:asciiTheme="minorBidi" w:hAnsiTheme="minorBidi"/>
                <w:rtl/>
              </w:rPr>
              <w:t xml:space="preserve"> </w:t>
            </w:r>
            <w:r w:rsidRPr="00FE0707">
              <w:rPr>
                <w:rFonts w:asciiTheme="minorBidi" w:hAnsiTheme="minorBidi"/>
                <w:rtl/>
                <w:lang w:bidi="ar-JO"/>
              </w:rPr>
              <w:t>الوسيلة</w:t>
            </w:r>
          </w:p>
          <w:p w14:paraId="4A737882" w14:textId="77777777" w:rsidR="00FE0707" w:rsidRDefault="00FE0707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hAnsiTheme="minorBidi"/>
                <w:szCs w:val="20"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 xml:space="preserve">Lifejackets - </w:t>
            </w:r>
            <w:r w:rsidRPr="00FE0707">
              <w:rPr>
                <w:rFonts w:asciiTheme="minorBidi" w:hAnsiTheme="minorBidi"/>
                <w:szCs w:val="20"/>
              </w:rPr>
              <w:t>with whistle and light for all personnel on-board</w:t>
            </w:r>
          </w:p>
          <w:p w14:paraId="77B44D66" w14:textId="0C022C8B" w:rsidR="00D93A3E" w:rsidRPr="00FE0707" w:rsidRDefault="00D93A3E" w:rsidP="00D93A3E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A48C6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6C48C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FF08ED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710031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062C4F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08650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7076906D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622FB5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858008402" w:edGrp="everyone" w:colFirst="4" w:colLast="4"/>
            <w:permStart w:id="1913290676" w:edGrp="everyone" w:colFirst="5" w:colLast="5"/>
            <w:permEnd w:id="1744585714"/>
            <w:permEnd w:id="444731039"/>
            <w:r w:rsidRPr="00FE070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lastRenderedPageBreak/>
              <w:t>2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CCF404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تر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حتياطية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بنسب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(10%)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زياد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عدد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كلي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مصرح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به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. </w:t>
            </w:r>
          </w:p>
          <w:p w14:paraId="27BA1F50" w14:textId="77777777" w:rsidR="00FE0707" w:rsidRPr="00FE0707" w:rsidRDefault="00FE0707">
            <w:pPr>
              <w:tabs>
                <w:tab w:val="left" w:pos="4680"/>
              </w:tabs>
              <w:rPr>
                <w:rFonts w:asciiTheme="minorBidi" w:hAnsiTheme="minorBidi"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 xml:space="preserve">Spare Lifejackets 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>-</w:t>
            </w:r>
            <w:r w:rsidRPr="00FE0707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</w:rPr>
              <w:t>(10%) in excess of the authorized total number.</w:t>
            </w:r>
            <w:r w:rsidRPr="00FE0707">
              <w:rPr>
                <w:rFonts w:asciiTheme="minorBidi" w:hAnsiTheme="minorBidi"/>
                <w:sz w:val="24"/>
                <w:szCs w:val="24"/>
              </w:rPr>
              <w:tab/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4FFC15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6780F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B8CDC4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176962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BA8469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825971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58D55E85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8F8F1A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1662338271" w:edGrp="everyone" w:colFirst="4" w:colLast="4"/>
            <w:permStart w:id="1037257984" w:edGrp="everyone" w:colFirst="5" w:colLast="5"/>
            <w:permEnd w:id="858008402"/>
            <w:permEnd w:id="1913290676"/>
            <w:r w:rsidRPr="00FE070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718255" w14:textId="77777777" w:rsidR="00FE0707" w:rsidRPr="00FE0707" w:rsidRDefault="00FE0707">
            <w:pPr>
              <w:bidi/>
              <w:rPr>
                <w:rFonts w:asciiTheme="minorBidi" w:hAnsiTheme="minorBidi"/>
                <w:sz w:val="22"/>
                <w:lang w:bidi="en-US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وق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rtl/>
              </w:rPr>
              <w:t xml:space="preserve">-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متصل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بحبل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قابل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للطفو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</w:p>
          <w:p w14:paraId="4AA1BEF6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>Lifebuoy</w:t>
            </w:r>
            <w:r w:rsidRPr="00FE0707">
              <w:rPr>
                <w:rFonts w:asciiTheme="minorBidi" w:hAnsiTheme="minorBidi"/>
              </w:rPr>
              <w:t xml:space="preserve"> - </w:t>
            </w:r>
            <w:r w:rsidRPr="00FE0707">
              <w:rPr>
                <w:rFonts w:asciiTheme="minorBidi" w:hAnsiTheme="minorBidi"/>
                <w:szCs w:val="20"/>
              </w:rPr>
              <w:t xml:space="preserve">with buoyant line 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7B32B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13D42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67CF23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298109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825A77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226573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070F7B9F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98059D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1098188040" w:edGrp="everyone" w:colFirst="4" w:colLast="4"/>
            <w:permStart w:id="287113726" w:edGrp="everyone" w:colFirst="5" w:colLast="5"/>
            <w:permEnd w:id="1662338271"/>
            <w:permEnd w:id="1037257984"/>
            <w:r w:rsidRPr="00FE070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1BFDB9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>إشارات استغاثة مشاعل يدوية</w:t>
            </w:r>
          </w:p>
          <w:p w14:paraId="2FE18A0F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 xml:space="preserve">Hand Flares Distress Signals  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7A31D8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D727DA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209DC1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634993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50BA7F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865640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009AE0F5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06425F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2013020967" w:edGrp="everyone" w:colFirst="4" w:colLast="4"/>
            <w:permStart w:id="2027302127" w:edGrp="everyone" w:colFirst="5" w:colLast="5"/>
            <w:permEnd w:id="1098188040"/>
            <w:permEnd w:id="287113726"/>
            <w:r w:rsidRPr="00FE070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2D3EE2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>إشارات استغاثة دخانية</w:t>
            </w:r>
          </w:p>
          <w:p w14:paraId="19D22E0F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>Smoke Distress Signals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3DB3A4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216B46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1D4E52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64851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527D3A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095063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419AA3CB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B4C409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40860246" w:edGrp="everyone" w:colFirst="4" w:colLast="4"/>
            <w:permStart w:id="1473983523" w:edGrp="everyone" w:colFirst="5" w:colLast="5"/>
            <w:permEnd w:id="2013020967"/>
            <w:permEnd w:id="2027302127"/>
            <w:r w:rsidRPr="00FE070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D16D7B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>صندوق إسعافات أولية</w:t>
            </w:r>
          </w:p>
          <w:p w14:paraId="1A61CF51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>First Aid Box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B22C7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209A8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4931F2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089461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0DE86E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730987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71B9CA2D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648A88CC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759510226" w:edGrp="everyone" w:colFirst="4" w:colLast="4"/>
            <w:permStart w:id="296839091" w:edGrp="everyone" w:colFirst="5" w:colLast="5"/>
            <w:permEnd w:id="40860246"/>
            <w:permEnd w:id="1473983523"/>
            <w:r w:rsidRPr="00FE070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AEE316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مصباح يدوي مقاوم للماء </w:t>
            </w:r>
          </w:p>
          <w:p w14:paraId="1D4A88D4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FEB95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D804F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200DA0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709289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B76C13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023132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5CE0F075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7F8E16CE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947806385" w:edGrp="everyone" w:colFirst="4" w:colLast="4"/>
            <w:permStart w:id="948768256" w:edGrp="everyone" w:colFirst="5" w:colLast="5"/>
            <w:permEnd w:id="759510226"/>
            <w:permEnd w:id="296839091"/>
            <w:r w:rsidRPr="00FE070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90DE3C9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Cs w:val="20"/>
                <w:lang w:bidi="ar-JO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رقام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طوارئ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نسخ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مكان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ظاهر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74E84EBD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</w:p>
          <w:p w14:paraId="0F2195C2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 xml:space="preserve">Emergency Numbers- </w:t>
            </w:r>
            <w:r w:rsidRPr="00FE0707">
              <w:rPr>
                <w:rFonts w:asciiTheme="minorBidi" w:hAnsiTheme="minorBidi"/>
                <w:sz w:val="18"/>
                <w:szCs w:val="18"/>
              </w:rPr>
              <w:t>a copy shall be installed in a visible place on the vessel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67AF8F0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6ACD147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2EE54C36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635865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2DA98F08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511684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permEnd w:id="947806385"/>
      <w:permEnd w:id="948768256"/>
      <w:tr w:rsidR="00FE0707" w:rsidRPr="00FE0707" w14:paraId="01924E4A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BF9949"/>
            <w:hideMark/>
          </w:tcPr>
          <w:p w14:paraId="3C75AE71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E070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09B1FB26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648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F9949"/>
            <w:hideMark/>
          </w:tcPr>
          <w:p w14:paraId="0BFC88F8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E070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كشف ومكافحة الحريق</w:t>
            </w:r>
          </w:p>
          <w:p w14:paraId="721F535B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36CDABEA" w14:textId="77777777" w:rsidR="00FE0707" w:rsidRPr="00FE0707" w:rsidRDefault="00FE0707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Cs w:val="20"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  <w:rtl/>
              </w:rPr>
              <w:tab/>
              <w:t>مياه داخلية</w:t>
            </w:r>
          </w:p>
          <w:p w14:paraId="0B49128B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Inland Waters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0D590C81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  <w:rtl/>
              </w:rPr>
              <w:t>مياه اقليمية</w:t>
            </w:r>
          </w:p>
          <w:p w14:paraId="2C417892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Territorial Wat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66BB4C5B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3A6D3EAA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Yes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0C09C00D" w14:textId="77777777" w:rsidR="00FE0707" w:rsidRPr="00FE0707" w:rsidRDefault="00FE0707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6D19605A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No</w:t>
            </w:r>
          </w:p>
        </w:tc>
      </w:tr>
      <w:tr w:rsidR="00FE0707" w:rsidRPr="00FE0707" w14:paraId="09E6DDB9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D22E71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953245833" w:edGrp="everyone" w:colFirst="4" w:colLast="4"/>
            <w:permStart w:id="517017197" w:edGrp="everyone" w:colFirst="5" w:colLast="5"/>
            <w:r w:rsidRPr="00FE070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648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CA2C7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Cs w:val="20"/>
                <w:lang w:bidi="ar-JO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لغرف المحركات المغلقة</w:t>
            </w:r>
          </w:p>
          <w:p w14:paraId="0D0DB005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</w:p>
          <w:p w14:paraId="61266FE1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 xml:space="preserve">Fire Detection and Extinguishing System- </w:t>
            </w:r>
            <w:r w:rsidRPr="00FE0707">
              <w:rPr>
                <w:rFonts w:asciiTheme="minorBidi" w:hAnsiTheme="minorBidi"/>
                <w:szCs w:val="20"/>
              </w:rPr>
              <w:t>for closed engine rooms.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9EF032" w14:textId="77777777" w:rsidR="00FE0707" w:rsidRPr="00FE0707" w:rsidRDefault="00FE0707" w:rsidP="00FE0707">
            <w:pPr>
              <w:numPr>
                <w:ilvl w:val="0"/>
                <w:numId w:val="19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15F64" w14:textId="77777777" w:rsidR="00FE0707" w:rsidRPr="00FE0707" w:rsidRDefault="00FE0707" w:rsidP="00FE0707">
            <w:pPr>
              <w:numPr>
                <w:ilvl w:val="0"/>
                <w:numId w:val="19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656621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89206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0BE1EB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67310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7A980397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D4C484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480672079" w:edGrp="everyone" w:colFirst="4" w:colLast="4"/>
            <w:permStart w:id="1525696388" w:edGrp="everyone" w:colFirst="5" w:colLast="5"/>
            <w:permEnd w:id="953245833"/>
            <w:permEnd w:id="517017197"/>
            <w:r w:rsidRPr="00FE070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3F2A4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طفاية حريق بودرة وزن (5) كغم </w:t>
            </w:r>
          </w:p>
          <w:p w14:paraId="02004CA2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</w:p>
          <w:p w14:paraId="6088882A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 xml:space="preserve">Powder Fire Extinguisher- 5 kg 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C9EA1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E827E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A10D4A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983607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87B0D8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484358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permEnd w:id="480672079"/>
      <w:permEnd w:id="1525696388"/>
      <w:tr w:rsidR="00FE0707" w:rsidRPr="00FE0707" w14:paraId="3DA07E2C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34CEAFBE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E070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7838D779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E070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ومتطلبات أخرى</w:t>
            </w:r>
          </w:p>
          <w:p w14:paraId="37AF39CA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5848C589" w14:textId="77777777" w:rsidR="00FE0707" w:rsidRPr="00FE0707" w:rsidRDefault="00FE0707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Cs w:val="20"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  <w:rtl/>
              </w:rPr>
              <w:tab/>
              <w:t>مياه داخلية</w:t>
            </w:r>
          </w:p>
          <w:p w14:paraId="7ACEF9B9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Inland Waters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714F300E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  <w:rtl/>
              </w:rPr>
              <w:t>مياه اقليمية</w:t>
            </w:r>
          </w:p>
          <w:p w14:paraId="05F3810D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Territorial Wat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69AA7BDA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4C5E59DF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Yes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5AAAADA1" w14:textId="77777777" w:rsidR="00FE0707" w:rsidRPr="00FE0707" w:rsidRDefault="00FE0707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60D3EFB9" w14:textId="77777777" w:rsidR="00FE0707" w:rsidRPr="00FE0707" w:rsidRDefault="00FE0707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/>
                <w:b/>
                <w:bCs/>
                <w:szCs w:val="20"/>
              </w:rPr>
              <w:t>No</w:t>
            </w:r>
          </w:p>
        </w:tc>
      </w:tr>
      <w:tr w:rsidR="00FE0707" w:rsidRPr="00FE0707" w14:paraId="190A1CE0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154263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1445026800" w:edGrp="everyone" w:colFirst="4" w:colLast="4"/>
            <w:permStart w:id="2078177561" w:edGrp="everyone" w:colFirst="5" w:colLast="5"/>
            <w:r w:rsidRPr="00FE070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A0B917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Cs w:val="20"/>
                <w:lang w:bidi="en-US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مضخة النزح- </w:t>
            </w:r>
            <w:r w:rsidRPr="00FE0707">
              <w:rPr>
                <w:rFonts w:asciiTheme="minorBidi" w:hAnsiTheme="minorBidi"/>
                <w:szCs w:val="20"/>
                <w:rtl/>
              </w:rPr>
              <w:t>واحدة أو أكثر بقدرة مناسبة لسحب المياه المتجمعة في غرفة المحرك والاماكن المغلقة</w:t>
            </w:r>
            <w:r w:rsidRPr="00FE0707">
              <w:rPr>
                <w:rFonts w:asciiTheme="minorBidi" w:hAnsiTheme="minorBidi"/>
                <w:szCs w:val="20"/>
              </w:rPr>
              <w:t xml:space="preserve">. </w:t>
            </w:r>
          </w:p>
          <w:p w14:paraId="2BE97B20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 xml:space="preserve">Bilge Pump - </w:t>
            </w:r>
            <w:r w:rsidRPr="00FE0707">
              <w:rPr>
                <w:rFonts w:asciiTheme="minorBidi" w:hAnsiTheme="minorBidi"/>
                <w:sz w:val="16"/>
                <w:szCs w:val="16"/>
              </w:rPr>
              <w:t xml:space="preserve">one or more with suitable capacity for engine rooms and void spaces 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55750" w14:textId="77777777" w:rsidR="00FE0707" w:rsidRPr="00FE0707" w:rsidRDefault="00FE0707" w:rsidP="00FE0707">
            <w:pPr>
              <w:numPr>
                <w:ilvl w:val="0"/>
                <w:numId w:val="19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365FD" w14:textId="77777777" w:rsidR="00FE0707" w:rsidRPr="00FE0707" w:rsidRDefault="00FE0707" w:rsidP="00FE0707">
            <w:pPr>
              <w:numPr>
                <w:ilvl w:val="0"/>
                <w:numId w:val="19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BC7127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52914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4DC1A1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726496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0420BD72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02799E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869550005" w:edGrp="everyone" w:colFirst="4" w:colLast="4"/>
            <w:permStart w:id="615075935" w:edGrp="everyone" w:colFirst="5" w:colLast="5"/>
            <w:permEnd w:id="1445026800"/>
            <w:permEnd w:id="2078177561"/>
            <w:r w:rsidRPr="00FE070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007DBC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>جهاز تنبيه صوتي ومرئي</w:t>
            </w:r>
            <w:r w:rsidRPr="00FE0707">
              <w:rPr>
                <w:rFonts w:asciiTheme="minorBidi" w:hAnsiTheme="minorBidi"/>
                <w:sz w:val="24"/>
                <w:szCs w:val="24"/>
              </w:rPr>
              <w:t xml:space="preserve"> - </w:t>
            </w:r>
            <w:r w:rsidRPr="00FE0707">
              <w:rPr>
                <w:rFonts w:asciiTheme="minorBidi" w:hAnsiTheme="minorBidi"/>
                <w:szCs w:val="20"/>
                <w:rtl/>
              </w:rPr>
              <w:t>من ارتفاع مستوى المياه المتجمعة في جوف الوسيلة</w:t>
            </w:r>
          </w:p>
          <w:p w14:paraId="53E47F3F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 xml:space="preserve">Bilge Alarm- </w:t>
            </w:r>
            <w:r w:rsidRPr="00FE0707">
              <w:rPr>
                <w:rStyle w:val="hps"/>
                <w:rFonts w:asciiTheme="minorBidi" w:hAnsiTheme="minorBidi"/>
                <w:color w:val="222222"/>
                <w:sz w:val="14"/>
                <w:szCs w:val="14"/>
                <w:lang w:val="en"/>
              </w:rPr>
              <w:t>for visual and audible alert</w:t>
            </w:r>
            <w:r w:rsidRPr="00FE0707">
              <w:rPr>
                <w:rFonts w:asciiTheme="minorBidi" w:hAnsiTheme="minorBidi"/>
                <w:color w:val="222222"/>
                <w:sz w:val="14"/>
                <w:szCs w:val="14"/>
                <w:lang w:val="en"/>
              </w:rPr>
              <w:t xml:space="preserve"> </w:t>
            </w:r>
            <w:r w:rsidRPr="00FE0707">
              <w:rPr>
                <w:rStyle w:val="hps"/>
                <w:rFonts w:asciiTheme="minorBidi" w:hAnsiTheme="minorBidi"/>
                <w:color w:val="222222"/>
                <w:sz w:val="14"/>
                <w:szCs w:val="14"/>
                <w:lang w:val="en"/>
              </w:rPr>
              <w:t>from</w:t>
            </w:r>
            <w:r w:rsidRPr="00FE0707">
              <w:rPr>
                <w:rFonts w:asciiTheme="minorBidi" w:hAnsiTheme="minorBidi"/>
                <w:color w:val="222222"/>
                <w:sz w:val="14"/>
                <w:szCs w:val="14"/>
                <w:lang w:val="en"/>
              </w:rPr>
              <w:t xml:space="preserve"> </w:t>
            </w:r>
            <w:r w:rsidRPr="00FE0707">
              <w:rPr>
                <w:rStyle w:val="hps"/>
                <w:rFonts w:asciiTheme="minorBidi" w:hAnsiTheme="minorBidi"/>
                <w:color w:val="222222"/>
                <w:sz w:val="14"/>
                <w:szCs w:val="14"/>
                <w:lang w:val="en"/>
              </w:rPr>
              <w:t>the high level of</w:t>
            </w:r>
            <w:r w:rsidRPr="00FE0707">
              <w:rPr>
                <w:rFonts w:asciiTheme="minorBidi" w:hAnsiTheme="minorBidi"/>
                <w:color w:val="222222"/>
                <w:sz w:val="14"/>
                <w:szCs w:val="14"/>
                <w:lang w:val="en"/>
              </w:rPr>
              <w:t xml:space="preserve"> </w:t>
            </w:r>
            <w:r w:rsidRPr="00FE0707">
              <w:rPr>
                <w:rStyle w:val="hps"/>
                <w:rFonts w:asciiTheme="minorBidi" w:hAnsiTheme="minorBidi"/>
                <w:color w:val="222222"/>
                <w:sz w:val="14"/>
                <w:szCs w:val="14"/>
                <w:lang w:val="en"/>
              </w:rPr>
              <w:t>water</w:t>
            </w:r>
            <w:r w:rsidRPr="00FE0707">
              <w:rPr>
                <w:rFonts w:asciiTheme="minorBidi" w:hAnsiTheme="minorBidi"/>
                <w:color w:val="222222"/>
                <w:sz w:val="14"/>
                <w:szCs w:val="14"/>
                <w:lang w:val="en"/>
              </w:rPr>
              <w:t xml:space="preserve"> </w:t>
            </w:r>
            <w:r w:rsidRPr="00FE0707">
              <w:rPr>
                <w:rStyle w:val="hps"/>
                <w:rFonts w:asciiTheme="minorBidi" w:hAnsiTheme="minorBidi"/>
                <w:color w:val="222222"/>
                <w:sz w:val="14"/>
                <w:szCs w:val="14"/>
                <w:lang w:val="en"/>
              </w:rPr>
              <w:t>accumulated</w:t>
            </w:r>
            <w:r w:rsidRPr="00FE0707">
              <w:rPr>
                <w:rFonts w:asciiTheme="minorBidi" w:hAnsiTheme="minorBidi"/>
                <w:color w:val="222222"/>
                <w:sz w:val="14"/>
                <w:szCs w:val="14"/>
                <w:lang w:val="en"/>
              </w:rPr>
              <w:t xml:space="preserve"> in </w:t>
            </w:r>
            <w:r w:rsidRPr="00FE0707">
              <w:rPr>
                <w:rStyle w:val="hps"/>
                <w:rFonts w:asciiTheme="minorBidi" w:hAnsiTheme="minorBidi"/>
                <w:color w:val="222222"/>
                <w:sz w:val="14"/>
                <w:szCs w:val="14"/>
                <w:lang w:val="en"/>
              </w:rPr>
              <w:t>the vessel bilge.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26794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7C94DA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671AE0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865486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7EFF9B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788815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2E3DAD53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10739C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194123226" w:edGrp="everyone" w:colFirst="4" w:colLast="4"/>
            <w:permStart w:id="1710707382" w:edGrp="everyone" w:colFirst="5" w:colLast="5"/>
            <w:permEnd w:id="869550005"/>
            <w:permEnd w:id="615075935"/>
            <w:r w:rsidRPr="00FE070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302686" w14:textId="77777777" w:rsidR="00FE0707" w:rsidRPr="00FE0707" w:rsidRDefault="00FE0707">
            <w:pPr>
              <w:bidi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أنظمة تهوية مناسبة - 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لغرف المحركات تتوقف تلقائيا عند تشغيل نظام اطفاء الحريق الثابت. </w:t>
            </w:r>
          </w:p>
          <w:p w14:paraId="4B42D073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Cs w:val="20"/>
              </w:rPr>
              <w:t>Ventilation System</w:t>
            </w:r>
            <w:r w:rsidRPr="00FE0707">
              <w:rPr>
                <w:rFonts w:asciiTheme="minorBidi" w:hAnsiTheme="minorBidi"/>
                <w:sz w:val="16"/>
                <w:szCs w:val="16"/>
              </w:rPr>
              <w:t>-</w:t>
            </w:r>
            <w:r w:rsidRPr="00FE0707">
              <w:rPr>
                <w:rFonts w:asciiTheme="minorBidi" w:hAnsiTheme="minorBidi"/>
                <w:color w:val="222222"/>
                <w:sz w:val="12"/>
                <w:szCs w:val="12"/>
                <w:lang w:val="en"/>
              </w:rPr>
              <w:t xml:space="preserve">for engine-room, stops automatically when the </w:t>
            </w:r>
            <w:r w:rsidRPr="00FE0707">
              <w:rPr>
                <w:rFonts w:asciiTheme="minorBidi" w:hAnsiTheme="minorBidi"/>
                <w:color w:val="222222"/>
                <w:sz w:val="12"/>
                <w:szCs w:val="12"/>
              </w:rPr>
              <w:t xml:space="preserve">fixed </w:t>
            </w:r>
            <w:r w:rsidRPr="00FE0707">
              <w:rPr>
                <w:rFonts w:asciiTheme="minorBidi" w:hAnsiTheme="minorBidi"/>
                <w:color w:val="222222"/>
                <w:sz w:val="12"/>
                <w:szCs w:val="12"/>
                <w:lang w:val="en"/>
              </w:rPr>
              <w:t>fire extinguishing system activated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3A996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CDC938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AD2821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2052059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E9826F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722593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4455D8B2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2F0A32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1960577263" w:edGrp="everyone" w:colFirst="4" w:colLast="4"/>
            <w:permStart w:id="73810607" w:edGrp="everyone" w:colFirst="5" w:colLast="5"/>
            <w:permEnd w:id="194123226"/>
            <w:permEnd w:id="1710707382"/>
            <w:r w:rsidRPr="00FE070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A6C6C1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حبال للقطر والربط </w:t>
            </w:r>
          </w:p>
          <w:p w14:paraId="0B23A27F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>Towing &amp; Mooring Ropes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DA771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D9AEE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1D601F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365498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FD5FEC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383174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2CA94DCE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66F716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1188456923" w:edGrp="everyone" w:colFirst="4" w:colLast="4"/>
            <w:permStart w:id="830151909" w:edGrp="everyone" w:colFirst="5" w:colLast="5"/>
            <w:permEnd w:id="1960577263"/>
            <w:permEnd w:id="73810607"/>
            <w:r w:rsidRPr="00FE070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21D958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صندوق عدد يدوية </w:t>
            </w:r>
          </w:p>
          <w:p w14:paraId="7E9BA9FB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ab/>
            </w:r>
            <w:r w:rsidRPr="00FE0707">
              <w:rPr>
                <w:rFonts w:asciiTheme="minorBidi" w:hAnsiTheme="minorBidi"/>
                <w:sz w:val="24"/>
                <w:szCs w:val="24"/>
              </w:rPr>
              <w:tab/>
              <w:t>Tool Box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D4F80C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CB38E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C14E90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268303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EFCD72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723137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03F9763F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1AA4EF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1832023684" w:edGrp="everyone" w:colFirst="4" w:colLast="4"/>
            <w:permStart w:id="1643389379" w:edGrp="everyone" w:colFirst="5" w:colLast="5"/>
            <w:permEnd w:id="1188456923"/>
            <w:permEnd w:id="830151909"/>
            <w:r w:rsidRPr="00FE070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366180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رساة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تصلة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بحبل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و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نزير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يتناسب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مع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منطق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ابحار</w:t>
            </w:r>
          </w:p>
          <w:p w14:paraId="7C47754A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>Anchor with Rope or Chain- Suitable</w:t>
            </w:r>
            <w:r w:rsidRPr="00FE0707">
              <w:rPr>
                <w:rFonts w:asciiTheme="minorBidi" w:hAnsiTheme="minorBidi"/>
                <w:szCs w:val="20"/>
              </w:rPr>
              <w:t xml:space="preserve"> for Operation Area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B9995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FD327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8459D4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957908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7711FA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925501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2ACD85BA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39FADF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2054429019" w:edGrp="everyone" w:colFirst="4" w:colLast="4"/>
            <w:permStart w:id="2060401246" w:edGrp="everyone" w:colFirst="5" w:colLast="5"/>
            <w:permEnd w:id="1832023684"/>
            <w:permEnd w:id="1643389379"/>
            <w:r w:rsidRPr="00FE070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lastRenderedPageBreak/>
              <w:t>7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5A0865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رقام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وسيلة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جانبين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وفقا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للمعايير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معتمد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لدى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سلطة</w:t>
            </w:r>
            <w:r w:rsidRPr="00FE0707">
              <w:rPr>
                <w:rFonts w:asciiTheme="minorBidi" w:hAnsiTheme="minorBidi"/>
                <w:sz w:val="24"/>
                <w:szCs w:val="24"/>
              </w:rPr>
              <w:t>.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  <w:p w14:paraId="0C00B3D5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 xml:space="preserve">Vessel Numbers - </w:t>
            </w:r>
            <w:r w:rsidRPr="00FE0707">
              <w:rPr>
                <w:rFonts w:asciiTheme="minorBidi" w:hAnsiTheme="minorBidi"/>
                <w:sz w:val="14"/>
                <w:szCs w:val="14"/>
              </w:rPr>
              <w:t>fixed on both sides in accordance with the standards approved by the Authority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FF9B25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F86BA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104E76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104879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9EC3E3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346669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7613AFD9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8FF522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1453996497" w:edGrp="everyone" w:colFirst="4" w:colLast="4"/>
            <w:permStart w:id="1547777469" w:edGrp="everyone" w:colFirst="5" w:colLast="5"/>
            <w:permEnd w:id="2054429019"/>
            <w:permEnd w:id="2060401246"/>
            <w:r w:rsidRPr="00FE070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BBD48C" w14:textId="77777777" w:rsidR="00FE0707" w:rsidRPr="00FE0707" w:rsidRDefault="00FE0707">
            <w:p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وحة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تحذيرية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مكان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ظاهر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بشأن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عدم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رمي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نفايات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بحر</w:t>
            </w:r>
          </w:p>
          <w:p w14:paraId="4AD5C55E" w14:textId="77777777" w:rsidR="00FE0707" w:rsidRPr="00FE0707" w:rsidRDefault="00FE0707">
            <w:pPr>
              <w:tabs>
                <w:tab w:val="right" w:pos="6931"/>
              </w:tabs>
              <w:bidi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</w:rPr>
              <w:tab/>
              <w:t xml:space="preserve">Waste Warning Sign- </w:t>
            </w:r>
            <w:r w:rsidRPr="00FE0707">
              <w:rPr>
                <w:rFonts w:asciiTheme="minorBidi" w:hAnsiTheme="minorBidi"/>
                <w:sz w:val="14"/>
                <w:szCs w:val="14"/>
              </w:rPr>
              <w:t>posted  in a visible place on the vessel on  non-throwing waste into the sea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17E12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E20A1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467AC9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297881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E130A3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076767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354ACD48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4E1629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</w:pPr>
            <w:permStart w:id="201420990" w:edGrp="everyone" w:colFirst="4" w:colLast="4"/>
            <w:permStart w:id="570575433" w:edGrp="everyone" w:colFirst="5" w:colLast="5"/>
            <w:permEnd w:id="1453996497"/>
            <w:permEnd w:id="1547777469"/>
            <w:r w:rsidRPr="00FE0707">
              <w:rPr>
                <w:rFonts w:asciiTheme="minorBidi" w:hAnsi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6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B50654" w14:textId="77777777" w:rsidR="00FE0707" w:rsidRPr="00FE0707" w:rsidRDefault="00FE0707">
            <w:pPr>
              <w:bidi/>
              <w:rPr>
                <w:rFonts w:asciiTheme="minorBidi" w:hAnsiTheme="minorBidi"/>
                <w:szCs w:val="20"/>
                <w:lang w:bidi="en-US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بدن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وسيلة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خال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من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عيوب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ولا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يوجد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تسريب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للمياه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بطريق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تشكل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خطور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صلاحي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للإبحار</w:t>
            </w:r>
          </w:p>
          <w:p w14:paraId="5DC0797D" w14:textId="77777777" w:rsidR="00FE0707" w:rsidRPr="00FE0707" w:rsidRDefault="00FE0707">
            <w:pPr>
              <w:bidi/>
              <w:contextualSpacing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</w:rPr>
              <w:t xml:space="preserve">Vessel’s Hull - </w:t>
            </w:r>
            <w:r w:rsidRPr="00FE0707">
              <w:rPr>
                <w:rFonts w:asciiTheme="minorBidi" w:hAnsiTheme="minorBidi"/>
                <w:sz w:val="16"/>
                <w:szCs w:val="16"/>
              </w:rPr>
              <w:t>free from defects and no water ingress affecting on the vessel seaworthiness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19A5C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B8F1E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FE479E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732888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0E4A71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248626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42C7B41B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B2234B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627417769" w:edGrp="everyone" w:colFirst="4" w:colLast="4"/>
            <w:permStart w:id="295195346" w:edGrp="everyone" w:colFirst="5" w:colLast="5"/>
            <w:permEnd w:id="201420990"/>
            <w:permEnd w:id="570575433"/>
            <w:r w:rsidRPr="00FE0707">
              <w:rPr>
                <w:rFonts w:asciiTheme="minorBidi" w:hAnsi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00A971" w14:textId="77777777" w:rsidR="00FE0707" w:rsidRPr="00FE0707" w:rsidRDefault="00FE0707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سم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عدات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سلامة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</w:rPr>
              <w:t>–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طباع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رقم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بحري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بشكل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دائم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جميع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معدات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السلام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. </w:t>
            </w:r>
          </w:p>
          <w:p w14:paraId="067152E9" w14:textId="77777777" w:rsidR="00FE0707" w:rsidRPr="00FE0707" w:rsidRDefault="00FE0707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E0707">
              <w:rPr>
                <w:rFonts w:asciiTheme="minorBidi" w:hAnsiTheme="minorBidi"/>
                <w:szCs w:val="20"/>
              </w:rPr>
              <w:t xml:space="preserve">Labelling Safety Equipment </w:t>
            </w:r>
            <w:r w:rsidRPr="00FE0707">
              <w:rPr>
                <w:rFonts w:asciiTheme="minorBidi" w:hAnsiTheme="minorBidi"/>
              </w:rPr>
              <w:t xml:space="preserve">– </w:t>
            </w:r>
            <w:r w:rsidRPr="00FE0707">
              <w:rPr>
                <w:rFonts w:asciiTheme="minorBidi" w:hAnsiTheme="minorBidi"/>
                <w:sz w:val="14"/>
                <w:szCs w:val="14"/>
              </w:rPr>
              <w:t>Printing the vessel number permanently on all safety equipment.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655B0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21EBF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B26F1D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3515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5D6A66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1523046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tr w:rsidR="00FE0707" w:rsidRPr="00FE0707" w14:paraId="33E70F8E" w14:textId="77777777" w:rsidTr="00FE0707">
        <w:trPr>
          <w:trHeight w:val="56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553C9D" w14:textId="77777777" w:rsidR="00FE0707" w:rsidRPr="00FE0707" w:rsidRDefault="00FE0707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636557574" w:edGrp="everyone" w:colFirst="4" w:colLast="4"/>
            <w:permStart w:id="1677863930" w:edGrp="everyone" w:colFirst="5" w:colLast="5"/>
            <w:permEnd w:id="1627417769"/>
            <w:permEnd w:id="295195346"/>
            <w:r w:rsidRPr="00FE0707">
              <w:rPr>
                <w:rFonts w:asciiTheme="minorBidi" w:hAnsi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6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30D7B" w14:textId="77777777" w:rsidR="00FE0707" w:rsidRPr="00FE0707" w:rsidRDefault="00FE0707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عدات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FE0707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سلامة</w:t>
            </w:r>
            <w:r w:rsidRPr="00FE0707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تتم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صيانتها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بشكل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دوري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من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قبل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شركة</w:t>
            </w:r>
            <w:r w:rsidRPr="00FE0707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FE0707">
              <w:rPr>
                <w:rFonts w:asciiTheme="minorBidi" w:hAnsiTheme="minorBidi"/>
                <w:szCs w:val="20"/>
                <w:rtl/>
                <w:lang w:bidi="ar-JO"/>
              </w:rPr>
              <w:t>معتمدة</w:t>
            </w:r>
          </w:p>
          <w:p w14:paraId="5F28F53C" w14:textId="77777777" w:rsidR="00FE0707" w:rsidRPr="00FE0707" w:rsidRDefault="00FE0707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sz w:val="24"/>
                <w:szCs w:val="24"/>
              </w:rPr>
              <w:t>Safety Equipment</w:t>
            </w:r>
            <w:r w:rsidRPr="00FE0707">
              <w:rPr>
                <w:rFonts w:asciiTheme="minorBidi" w:hAnsiTheme="minorBidi"/>
                <w:szCs w:val="20"/>
              </w:rPr>
              <w:t xml:space="preserve"> - periodically maintained by a certified company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4EF90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74F4F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2A8E65" w14:textId="77777777" w:rsidR="00FE0707" w:rsidRPr="00FE0707" w:rsidRDefault="00FE0707">
            <w:pPr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1426571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  <w:tc>
          <w:tcPr>
            <w:tcW w:w="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A5ACE9" w14:textId="77777777" w:rsidR="00FE0707" w:rsidRPr="00FE0707" w:rsidRDefault="00FE0707">
            <w:pPr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eastAsia="Calibri" w:hAnsiTheme="minorBidi"/>
                  <w:b/>
                  <w:bCs/>
                  <w:lang w:bidi="en-US"/>
                </w:rPr>
                <w:id w:val="-322048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eastAsia="Calibri" w:hAnsiTheme="minorBidi"/>
                <w:b/>
                <w:bCs/>
                <w:lang w:bidi="en-US"/>
              </w:rPr>
              <w:t xml:space="preserve">  </w:t>
            </w:r>
          </w:p>
        </w:tc>
      </w:tr>
      <w:permEnd w:id="636557574"/>
      <w:permEnd w:id="1677863930"/>
    </w:tbl>
    <w:p w14:paraId="424C9B2B" w14:textId="77777777" w:rsidR="00FE0707" w:rsidRPr="00FE0707" w:rsidRDefault="00FE0707" w:rsidP="00FE0707">
      <w:pPr>
        <w:bidi/>
        <w:rPr>
          <w:rFonts w:asciiTheme="minorBidi" w:hAnsiTheme="minorBidi"/>
          <w:sz w:val="22"/>
        </w:rPr>
      </w:pPr>
    </w:p>
    <w:p w14:paraId="0FE99FA2" w14:textId="77777777" w:rsidR="00FE0707" w:rsidRPr="00FE0707" w:rsidRDefault="00FE0707" w:rsidP="00FE0707">
      <w:pPr>
        <w:rPr>
          <w:rFonts w:asciiTheme="minorBidi" w:hAnsiTheme="minorBidi"/>
          <w:rtl/>
        </w:rPr>
      </w:pPr>
      <w:r w:rsidRPr="00FE0707">
        <w:rPr>
          <w:rFonts w:asciiTheme="minorBidi" w:hAnsiTheme="minorBidi"/>
          <w:rtl/>
        </w:rPr>
        <w:br w:type="page"/>
      </w:r>
    </w:p>
    <w:tbl>
      <w:tblPr>
        <w:tblStyle w:val="TableGrid13"/>
        <w:bidiVisual/>
        <w:tblW w:w="0" w:type="dxa"/>
        <w:tblInd w:w="-16" w:type="dxa"/>
        <w:tblLayout w:type="fixed"/>
        <w:tblLook w:val="04A0" w:firstRow="1" w:lastRow="0" w:firstColumn="1" w:lastColumn="0" w:noHBand="0" w:noVBand="1"/>
      </w:tblPr>
      <w:tblGrid>
        <w:gridCol w:w="575"/>
        <w:gridCol w:w="7162"/>
        <w:gridCol w:w="1619"/>
        <w:gridCol w:w="703"/>
        <w:gridCol w:w="697"/>
      </w:tblGrid>
      <w:tr w:rsidR="00FE0707" w:rsidRPr="00FE0707" w14:paraId="49D0969C" w14:textId="77777777" w:rsidTr="00FE0707">
        <w:trPr>
          <w:trHeight w:val="340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109DC99E" w14:textId="77777777" w:rsidR="00FE0707" w:rsidRPr="00FE0707" w:rsidRDefault="00FE070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lastRenderedPageBreak/>
              <w:t>م.</w:t>
            </w:r>
          </w:p>
          <w:p w14:paraId="104C7BFB" w14:textId="77777777" w:rsidR="00FE0707" w:rsidRPr="00FE0707" w:rsidRDefault="00FE0707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613D0DE5" w14:textId="77777777" w:rsidR="00FE0707" w:rsidRPr="00FE0707" w:rsidRDefault="00FE070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7E4AEF7E" w14:textId="77777777" w:rsidR="00FE0707" w:rsidRPr="00FE0707" w:rsidRDefault="00FE070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1BD2A4CB" w14:textId="77777777" w:rsidR="00FE0707" w:rsidRPr="00FE0707" w:rsidRDefault="00FE0707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7B08C880" w14:textId="77777777" w:rsidR="00FE0707" w:rsidRPr="00FE0707" w:rsidRDefault="00FE070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E0707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1B00BEA7" w14:textId="77777777" w:rsidR="00FE0707" w:rsidRPr="00FE0707" w:rsidRDefault="00FE070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069ED2BB" w14:textId="77777777" w:rsidR="00FE0707" w:rsidRPr="00FE0707" w:rsidRDefault="00FE070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E0707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1606FD0B" w14:textId="77777777" w:rsidR="00FE0707" w:rsidRPr="00FE0707" w:rsidRDefault="00FE0707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FE0707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25264FD0" w14:textId="77777777" w:rsidR="00FE0707" w:rsidRPr="00FE0707" w:rsidRDefault="00FE0707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FE0707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FE0707" w:rsidRPr="00FE0707" w14:paraId="46D972AF" w14:textId="77777777" w:rsidTr="00FE0707">
        <w:trPr>
          <w:trHeight w:val="340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22EB36A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87586639" w:edGrp="everyone" w:colFirst="3" w:colLast="3"/>
            <w:permStart w:id="1466178113" w:edGrp="everyone" w:colFirst="4" w:colLast="4"/>
            <w:r w:rsidRPr="00FE070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A5D40F" w14:textId="77777777" w:rsidR="00FE0707" w:rsidRPr="00FE0707" w:rsidRDefault="00FE070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58C5022A" w14:textId="77777777" w:rsidR="00FE0707" w:rsidRPr="00FE0707" w:rsidRDefault="00FE070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0E060" w14:textId="77777777" w:rsidR="00FE0707" w:rsidRPr="00FE0707" w:rsidRDefault="00FE0707" w:rsidP="00FE0707">
            <w:pPr>
              <w:numPr>
                <w:ilvl w:val="0"/>
                <w:numId w:val="1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DC718E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5966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FD34A6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2266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E0707" w:rsidRPr="00FE0707" w14:paraId="17825686" w14:textId="77777777" w:rsidTr="00FE0707">
        <w:trPr>
          <w:trHeight w:val="340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F118E20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2798096" w:edGrp="everyone" w:colFirst="3" w:colLast="3"/>
            <w:permStart w:id="704861634" w:edGrp="everyone" w:colFirst="4" w:colLast="4"/>
            <w:permEnd w:id="187586639"/>
            <w:permEnd w:id="1466178113"/>
            <w:r w:rsidRPr="00FE070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863757" w14:textId="77777777" w:rsidR="00FE0707" w:rsidRPr="00FE0707" w:rsidRDefault="00FE070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5B05FD04" w14:textId="77777777" w:rsidR="00FE0707" w:rsidRPr="00FE0707" w:rsidRDefault="00FE070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C85866" w14:textId="77777777" w:rsidR="00FE0707" w:rsidRPr="00FE0707" w:rsidRDefault="00FE0707" w:rsidP="00FE0707">
            <w:pPr>
              <w:numPr>
                <w:ilvl w:val="0"/>
                <w:numId w:val="1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F401A5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56734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EFE073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27637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E0707" w:rsidRPr="00FE0707" w14:paraId="05C7F105" w14:textId="77777777" w:rsidTr="00FE0707">
        <w:trPr>
          <w:trHeight w:val="340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E3E15BD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95558367" w:edGrp="everyone" w:colFirst="3" w:colLast="3"/>
            <w:permStart w:id="647443923" w:edGrp="everyone" w:colFirst="4" w:colLast="4"/>
            <w:permEnd w:id="132798096"/>
            <w:permEnd w:id="704861634"/>
            <w:r w:rsidRPr="00FE070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D4E34E" w14:textId="77777777" w:rsidR="00FE0707" w:rsidRPr="00FE0707" w:rsidRDefault="00FE070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3820F3B0" w14:textId="77777777" w:rsidR="00FE0707" w:rsidRPr="00FE0707" w:rsidRDefault="00FE070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31844C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AD3DE2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30048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2C04FA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35121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E0707" w:rsidRPr="00FE0707" w14:paraId="6DD8190C" w14:textId="77777777" w:rsidTr="00FE0707">
        <w:trPr>
          <w:trHeight w:val="340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2760C94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0897211" w:edGrp="everyone" w:colFirst="3" w:colLast="3"/>
            <w:permStart w:id="1572750729" w:edGrp="everyone" w:colFirst="4" w:colLast="4"/>
            <w:permEnd w:id="695558367"/>
            <w:permEnd w:id="647443923"/>
            <w:r w:rsidRPr="00FE070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CD79B5" w14:textId="77777777" w:rsidR="00FE0707" w:rsidRPr="00FE0707" w:rsidRDefault="00FE070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16C2FCD5" w14:textId="77777777" w:rsidR="00FE0707" w:rsidRPr="00FE0707" w:rsidRDefault="00FE070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6A3651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B2B171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02440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4E2B18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67559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E0707" w:rsidRPr="00FE0707" w14:paraId="1B80D143" w14:textId="77777777" w:rsidTr="00FE0707">
        <w:trPr>
          <w:trHeight w:val="340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645DFB1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51529063" w:edGrp="everyone" w:colFirst="3" w:colLast="3"/>
            <w:permStart w:id="1532984360" w:edGrp="everyone" w:colFirst="4" w:colLast="4"/>
            <w:permEnd w:id="110897211"/>
            <w:permEnd w:id="1572750729"/>
            <w:r w:rsidRPr="00FE070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A3465F" w14:textId="77777777" w:rsidR="00FE0707" w:rsidRPr="00FE0707" w:rsidRDefault="00FE070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3FCF5F69" w14:textId="77777777" w:rsidR="00FE0707" w:rsidRPr="00FE0707" w:rsidRDefault="00FE070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C2221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05FD71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30700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D8AD65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01120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E0707" w:rsidRPr="00FE0707" w14:paraId="36357939" w14:textId="77777777" w:rsidTr="00FE0707">
        <w:trPr>
          <w:trHeight w:val="340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7E8BB73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04002046" w:edGrp="everyone" w:colFirst="3" w:colLast="3"/>
            <w:permStart w:id="1048255160" w:edGrp="everyone" w:colFirst="4" w:colLast="4"/>
            <w:permEnd w:id="1851529063"/>
            <w:permEnd w:id="1532984360"/>
            <w:r w:rsidRPr="00FE070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6C08E2" w14:textId="77777777" w:rsidR="00FE0707" w:rsidRPr="00FE0707" w:rsidRDefault="00FE070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299DCBB3" w14:textId="77777777" w:rsidR="00FE0707" w:rsidRPr="00FE0707" w:rsidRDefault="00FE070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C66C6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1F7E1C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91059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36039D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84732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E0707" w:rsidRPr="00FE0707" w14:paraId="6A03EBCD" w14:textId="77777777" w:rsidTr="00FE0707">
        <w:trPr>
          <w:trHeight w:val="340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C785BB8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97177257" w:edGrp="everyone" w:colFirst="3" w:colLast="3"/>
            <w:permStart w:id="578169121" w:edGrp="everyone" w:colFirst="4" w:colLast="4"/>
            <w:permEnd w:id="1604002046"/>
            <w:permEnd w:id="1048255160"/>
            <w:r w:rsidRPr="00FE0707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637DC7" w14:textId="77777777" w:rsidR="00FE0707" w:rsidRPr="00FE0707" w:rsidRDefault="00FE070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33DD36A0" w14:textId="77777777" w:rsidR="00FE0707" w:rsidRPr="00FE0707" w:rsidRDefault="00FE070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85715D" w14:textId="77777777" w:rsidR="00FE0707" w:rsidRPr="00FE0707" w:rsidRDefault="00FE0707">
            <w:pPr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5AE370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8281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D413AF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5385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E0707" w:rsidRPr="00FE0707" w14:paraId="4899B619" w14:textId="77777777" w:rsidTr="00FE0707">
        <w:trPr>
          <w:trHeight w:val="340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379FF66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0700057" w:edGrp="everyone" w:colFirst="3" w:colLast="3"/>
            <w:permStart w:id="1292048310" w:edGrp="everyone" w:colFirst="4" w:colLast="4"/>
            <w:permEnd w:id="597177257"/>
            <w:permEnd w:id="578169121"/>
            <w:r w:rsidRPr="00FE070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47C36B" w14:textId="77777777" w:rsidR="00FE0707" w:rsidRPr="00FE0707" w:rsidRDefault="00FE070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5E20D821" w14:textId="77777777" w:rsidR="00FE0707" w:rsidRPr="00FE0707" w:rsidRDefault="00FE070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05849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17AA61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11394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F03E7B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36664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E0707" w:rsidRPr="00FE0707" w14:paraId="68534377" w14:textId="77777777" w:rsidTr="00FE0707">
        <w:trPr>
          <w:trHeight w:val="340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BEBA683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15512980" w:edGrp="everyone" w:colFirst="3" w:colLast="3"/>
            <w:permStart w:id="750077507" w:edGrp="everyone" w:colFirst="4" w:colLast="4"/>
            <w:permEnd w:id="180700057"/>
            <w:permEnd w:id="1292048310"/>
            <w:r w:rsidRPr="00FE070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5FC9BB" w14:textId="77777777" w:rsidR="00FE0707" w:rsidRPr="00FE0707" w:rsidRDefault="00FE070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37CAD21E" w14:textId="77777777" w:rsidR="00FE0707" w:rsidRPr="00FE0707" w:rsidRDefault="00FE070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</w:rPr>
              <w:t xml:space="preserve">Functioning of Emergency Lighting 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B91CD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455B8F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57783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D660FB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34096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E0707" w:rsidRPr="00FE0707" w14:paraId="12A5DDF9" w14:textId="77777777" w:rsidTr="00FE0707">
        <w:trPr>
          <w:trHeight w:val="340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D50149B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86229904" w:edGrp="everyone" w:colFirst="3" w:colLast="3"/>
            <w:permStart w:id="693575665" w:edGrp="everyone" w:colFirst="4" w:colLast="4"/>
            <w:permEnd w:id="1315512980"/>
            <w:permEnd w:id="750077507"/>
            <w:r w:rsidRPr="00FE070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33591F" w14:textId="77777777" w:rsidR="00FE0707" w:rsidRPr="00FE0707" w:rsidRDefault="00FE070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20EED9CC" w14:textId="77777777" w:rsidR="00FE0707" w:rsidRPr="00FE0707" w:rsidRDefault="00FE070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26314B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3DB6FB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36071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A17F85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93727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E0707" w:rsidRPr="00FE0707" w14:paraId="6602575A" w14:textId="77777777" w:rsidTr="00FE0707">
        <w:trPr>
          <w:trHeight w:val="340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0415CF9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25949559" w:edGrp="everyone" w:colFirst="3" w:colLast="3"/>
            <w:permStart w:id="175515960" w:edGrp="everyone" w:colFirst="4" w:colLast="4"/>
            <w:permEnd w:id="2086229904"/>
            <w:permEnd w:id="693575665"/>
            <w:r w:rsidRPr="00FE070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9862D1" w14:textId="77777777" w:rsidR="00FE0707" w:rsidRPr="00FE0707" w:rsidRDefault="00FE070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7F13EC20" w14:textId="77777777" w:rsidR="00FE0707" w:rsidRPr="00FE0707" w:rsidRDefault="00FE070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</w:rPr>
              <w:t>Working of Fire Bell/Alarm if fitted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568E0C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94371B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90840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12CAFE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54149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E0707" w:rsidRPr="00FE0707" w14:paraId="10D0EB00" w14:textId="77777777" w:rsidTr="00FE0707">
        <w:trPr>
          <w:trHeight w:val="340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2DDF2D0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79766983" w:edGrp="everyone" w:colFirst="3" w:colLast="3"/>
            <w:permStart w:id="29245844" w:edGrp="everyone" w:colFirst="4" w:colLast="4"/>
            <w:permEnd w:id="725949559"/>
            <w:permEnd w:id="175515960"/>
            <w:r w:rsidRPr="00FE070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B8C43F" w14:textId="77777777" w:rsidR="00FE0707" w:rsidRPr="00FE0707" w:rsidRDefault="00FE070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264D5E96" w14:textId="77777777" w:rsidR="00FE0707" w:rsidRPr="00FE0707" w:rsidRDefault="00FE070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3265BB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75641F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82402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8E9AAF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74389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E0707" w:rsidRPr="00FE0707" w14:paraId="678402F3" w14:textId="77777777" w:rsidTr="00FE0707">
        <w:trPr>
          <w:trHeight w:val="340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9D414C7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82080765" w:edGrp="everyone" w:colFirst="3" w:colLast="3"/>
            <w:permStart w:id="788017562" w:edGrp="everyone" w:colFirst="4" w:colLast="4"/>
            <w:permEnd w:id="1479766983"/>
            <w:permEnd w:id="29245844"/>
            <w:r w:rsidRPr="00FE070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2DDA08" w14:textId="77777777" w:rsidR="00FE0707" w:rsidRPr="00FE0707" w:rsidRDefault="00FE070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قف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شغيل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طفاء</w:t>
            </w:r>
          </w:p>
          <w:p w14:paraId="3212202D" w14:textId="77777777" w:rsidR="00FE0707" w:rsidRPr="00FE0707" w:rsidRDefault="00FE070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</w:rPr>
              <w:t>Stopping of Ventilation System</w:t>
            </w:r>
            <w:r w:rsidRPr="00FE0707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692BD2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C31072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64152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5ADAAC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74728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FE0707" w:rsidRPr="00FE0707" w14:paraId="44E56E4F" w14:textId="77777777" w:rsidTr="00FE0707">
        <w:trPr>
          <w:trHeight w:val="340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E7217E4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03290784" w:edGrp="everyone" w:colFirst="3" w:colLast="3"/>
            <w:permStart w:id="1518758250" w:edGrp="everyone" w:colFirst="4" w:colLast="4"/>
            <w:permEnd w:id="382080765"/>
            <w:permEnd w:id="788017562"/>
            <w:r w:rsidRPr="00FE0707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0B6A16" w14:textId="77777777" w:rsidR="00FE0707" w:rsidRPr="00FE0707" w:rsidRDefault="00FE0707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حالة الفنية للمحركات الرئيسية - بما في ذلك كثافة ولون دخان الغازات العادمة</w:t>
            </w:r>
            <w:r w:rsidRPr="00FE0707">
              <w:rPr>
                <w:rFonts w:asciiTheme="minorBidi" w:hAnsiTheme="minorBidi" w:cstheme="minorBidi"/>
                <w:sz w:val="24"/>
                <w:szCs w:val="24"/>
              </w:rPr>
              <w:t xml:space="preserve">. </w:t>
            </w:r>
          </w:p>
          <w:p w14:paraId="72F182D0" w14:textId="77777777" w:rsidR="00FE0707" w:rsidRPr="00FE0707" w:rsidRDefault="00FE0707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FE0707">
              <w:rPr>
                <w:rFonts w:asciiTheme="minorBidi" w:hAnsiTheme="minorBidi" w:cstheme="minorBidi"/>
              </w:rPr>
              <w:t xml:space="preserve">Technical Condition of the Main Engines </w:t>
            </w:r>
            <w:r w:rsidRPr="00FE0707">
              <w:rPr>
                <w:rFonts w:asciiTheme="minorBidi" w:hAnsiTheme="minorBidi" w:cstheme="minorBidi"/>
                <w:szCs w:val="20"/>
              </w:rPr>
              <w:t xml:space="preserve">- </w:t>
            </w:r>
            <w:r w:rsidRPr="00FE0707">
              <w:rPr>
                <w:rFonts w:asciiTheme="minorBidi" w:hAnsiTheme="minorBidi" w:cstheme="minorBidi"/>
                <w:sz w:val="18"/>
                <w:szCs w:val="18"/>
              </w:rPr>
              <w:t>including the intensity and color of smoke of the exhaust gases.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467F0" w14:textId="77777777" w:rsidR="00FE0707" w:rsidRPr="00FE0707" w:rsidRDefault="00FE0707" w:rsidP="00FE0707">
            <w:pPr>
              <w:numPr>
                <w:ilvl w:val="0"/>
                <w:numId w:val="2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843E21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69686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502698" w14:textId="77777777" w:rsidR="00FE0707" w:rsidRPr="00FE0707" w:rsidRDefault="00FE0707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95157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703290784"/>
      <w:permEnd w:id="1518758250"/>
    </w:tbl>
    <w:p w14:paraId="30C5A56A" w14:textId="5D086436" w:rsidR="00FE0707" w:rsidRDefault="00FE0707" w:rsidP="00FE0707">
      <w:pPr>
        <w:rPr>
          <w:rFonts w:asciiTheme="minorBidi" w:hAnsiTheme="minorBidi"/>
          <w:sz w:val="22"/>
        </w:rPr>
      </w:pPr>
    </w:p>
    <w:p w14:paraId="25F9659A" w14:textId="77777777" w:rsidR="00FE0707" w:rsidRDefault="00FE0707">
      <w:pPr>
        <w:rPr>
          <w:rFonts w:asciiTheme="minorBidi" w:hAnsiTheme="minorBidi"/>
          <w:sz w:val="22"/>
        </w:rPr>
      </w:pPr>
      <w:r>
        <w:rPr>
          <w:rFonts w:asciiTheme="minorBidi" w:hAnsiTheme="minorBidi"/>
          <w:sz w:val="22"/>
        </w:rPr>
        <w:br w:type="page"/>
      </w:r>
    </w:p>
    <w:tbl>
      <w:tblPr>
        <w:tblStyle w:val="TableGrid"/>
        <w:bidiVisual/>
        <w:tblW w:w="10772" w:type="dxa"/>
        <w:tblLook w:val="04A0" w:firstRow="1" w:lastRow="0" w:firstColumn="1" w:lastColumn="0" w:noHBand="0" w:noVBand="1"/>
      </w:tblPr>
      <w:tblGrid>
        <w:gridCol w:w="10772"/>
      </w:tblGrid>
      <w:tr w:rsidR="00FE0707" w:rsidRPr="00FE0707" w14:paraId="09CDFCDE" w14:textId="77777777" w:rsidTr="00FE0707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2967AFBF" w14:textId="77777777" w:rsidR="00FE0707" w:rsidRPr="00FE0707" w:rsidRDefault="00FE0707" w:rsidP="00FE0707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E070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tr w:rsidR="00FE0707" w:rsidRPr="00FE0707" w14:paraId="4DEB2968" w14:textId="77777777" w:rsidTr="00FE0707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A9941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r w:rsidRPr="00FE0707">
              <w:rPr>
                <w:rFonts w:asciiTheme="minorBidi" w:hAnsiTheme="minorBidi"/>
                <w:b/>
                <w:bCs/>
              </w:rPr>
              <w:t xml:space="preserve">       </w:t>
            </w:r>
            <w:sdt>
              <w:sdtPr>
                <w:rPr>
                  <w:rFonts w:asciiTheme="minorBidi" w:hAnsiTheme="minorBidi"/>
                  <w:b/>
                  <w:bCs/>
                </w:rPr>
                <w:id w:val="524294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permStart w:id="1388978036" w:edGrp="everyone"/>
                <w:r w:rsidRPr="00FE0707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  <w:permEnd w:id="1388978036"/>
              </w:sdtContent>
            </w:sdt>
            <w:r w:rsidRPr="00FE0707">
              <w:rPr>
                <w:rFonts w:asciiTheme="minorBidi" w:hAnsiTheme="minorBidi"/>
                <w:b/>
                <w:bCs/>
              </w:rPr>
              <w:t xml:space="preserve">  </w:t>
            </w:r>
            <w:r w:rsidRPr="00FE0707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FE0707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 w14:paraId="1A862CD4" w14:textId="5A10D0F3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038582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3A3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/>
                <w:b/>
                <w:bCs/>
              </w:rPr>
              <w:t xml:space="preserve">  </w:t>
            </w:r>
            <w:r w:rsidRPr="00FE0707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FE0707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 w14:paraId="28728F2B" w14:textId="4E073064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35249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3A3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FE0707">
              <w:rPr>
                <w:rFonts w:asciiTheme="minorBidi" w:hAnsiTheme="minorBidi"/>
                <w:b/>
                <w:bCs/>
              </w:rPr>
              <w:t xml:space="preserve">  </w:t>
            </w:r>
            <w:r w:rsidRPr="00FE0707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FE0707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51A04AE1" w14:textId="77777777" w:rsidR="00FE0707" w:rsidRPr="00FE0707" w:rsidRDefault="00FE0707" w:rsidP="00FE0707">
      <w:pPr>
        <w:bidi/>
        <w:spacing w:after="0" w:line="240" w:lineRule="auto"/>
        <w:rPr>
          <w:rFonts w:asciiTheme="minorBidi" w:hAnsiTheme="minorBidi"/>
          <w:sz w:val="22"/>
          <w:rtl/>
        </w:rPr>
      </w:pPr>
    </w:p>
    <w:tbl>
      <w:tblPr>
        <w:tblStyle w:val="TableGrid"/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FE0707" w:rsidRPr="00FE0707" w14:paraId="090F9AEE" w14:textId="77777777" w:rsidTr="00FE0707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0D657A40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FE070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FE0707" w:rsidRPr="00FE0707" w14:paraId="2EBE5F72" w14:textId="77777777" w:rsidTr="00FE070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6B76059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E0707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3F7FF8A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E0707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C13165E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E0707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34DE7B2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E0707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FE0707" w:rsidRPr="00FE0707" w14:paraId="3D6EC8FB" w14:textId="77777777" w:rsidTr="00FE070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6072B4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371763968" w:edGrp="everyone" w:colFirst="0" w:colLast="0"/>
            <w:permStart w:id="1025472528" w:edGrp="everyone" w:colFirst="1" w:colLast="1"/>
            <w:permStart w:id="1475413757" w:edGrp="everyone" w:colFirst="2" w:colLast="2"/>
            <w:permStart w:id="322862171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1D3883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0DBA42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AF2016" w14:textId="77777777" w:rsidR="00FE0707" w:rsidRPr="00FE0707" w:rsidRDefault="00FE0707" w:rsidP="00FE070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E0707" w:rsidRPr="00FE0707" w14:paraId="02BE8145" w14:textId="77777777" w:rsidTr="00FE070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21089E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83387821" w:edGrp="everyone" w:colFirst="0" w:colLast="0"/>
            <w:permStart w:id="1317878826" w:edGrp="everyone" w:colFirst="1" w:colLast="1"/>
            <w:permStart w:id="1564817623" w:edGrp="everyone" w:colFirst="2" w:colLast="2"/>
            <w:permStart w:id="995255694" w:edGrp="everyone" w:colFirst="3" w:colLast="3"/>
            <w:permEnd w:id="1371763968"/>
            <w:permEnd w:id="1025472528"/>
            <w:permEnd w:id="1475413757"/>
            <w:permEnd w:id="32286217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548185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F9A947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DFDA18" w14:textId="77777777" w:rsidR="00FE0707" w:rsidRPr="00FE0707" w:rsidRDefault="00FE0707" w:rsidP="00FE070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E0707" w:rsidRPr="00FE0707" w14:paraId="1B3134E5" w14:textId="77777777" w:rsidTr="00FE070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71F088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23299069" w:edGrp="everyone" w:colFirst="0" w:colLast="0"/>
            <w:permStart w:id="1850031450" w:edGrp="everyone" w:colFirst="1" w:colLast="1"/>
            <w:permStart w:id="2001213637" w:edGrp="everyone" w:colFirst="2" w:colLast="2"/>
            <w:permStart w:id="2136362672" w:edGrp="everyone" w:colFirst="3" w:colLast="3"/>
            <w:permEnd w:id="1783387821"/>
            <w:permEnd w:id="1317878826"/>
            <w:permEnd w:id="1564817623"/>
            <w:permEnd w:id="99525569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2581A6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EBB1E5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1469F2" w14:textId="77777777" w:rsidR="00FE0707" w:rsidRPr="00FE0707" w:rsidRDefault="00FE0707" w:rsidP="00FE070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E0707" w:rsidRPr="00FE0707" w14:paraId="454703DC" w14:textId="77777777" w:rsidTr="00FE070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C6EFB6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367954062" w:edGrp="everyone" w:colFirst="0" w:colLast="0"/>
            <w:permStart w:id="2006797139" w:edGrp="everyone" w:colFirst="1" w:colLast="1"/>
            <w:permStart w:id="1675429783" w:edGrp="everyone" w:colFirst="2" w:colLast="2"/>
            <w:permStart w:id="1259101101" w:edGrp="everyone" w:colFirst="3" w:colLast="3"/>
            <w:permEnd w:id="1723299069"/>
            <w:permEnd w:id="1850031450"/>
            <w:permEnd w:id="2001213637"/>
            <w:permEnd w:id="213636267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E6EDA2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375BDD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CBD214" w14:textId="77777777" w:rsidR="00FE0707" w:rsidRPr="00FE0707" w:rsidRDefault="00FE0707" w:rsidP="00FE070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E0707" w:rsidRPr="00FE0707" w14:paraId="06C64D05" w14:textId="77777777" w:rsidTr="00FE070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6BEA69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481582830" w:edGrp="everyone" w:colFirst="0" w:colLast="0"/>
            <w:permStart w:id="1494049019" w:edGrp="everyone" w:colFirst="1" w:colLast="1"/>
            <w:permStart w:id="1140129976" w:edGrp="everyone" w:colFirst="2" w:colLast="2"/>
            <w:permStart w:id="754475819" w:edGrp="everyone" w:colFirst="3" w:colLast="3"/>
            <w:permEnd w:id="1367954062"/>
            <w:permEnd w:id="2006797139"/>
            <w:permEnd w:id="1675429783"/>
            <w:permEnd w:id="125910110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0C8FAA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F05E94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6903DE" w14:textId="77777777" w:rsidR="00FE0707" w:rsidRPr="00FE0707" w:rsidRDefault="00FE0707" w:rsidP="00FE070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E0707" w:rsidRPr="00FE0707" w14:paraId="1FE169D5" w14:textId="77777777" w:rsidTr="00FE070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85658E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88202934" w:edGrp="everyone" w:colFirst="0" w:colLast="0"/>
            <w:permStart w:id="306394482" w:edGrp="everyone" w:colFirst="1" w:colLast="1"/>
            <w:permStart w:id="543183554" w:edGrp="everyone" w:colFirst="2" w:colLast="2"/>
            <w:permStart w:id="1696414272" w:edGrp="everyone" w:colFirst="3" w:colLast="3"/>
            <w:permEnd w:id="481582830"/>
            <w:permEnd w:id="1494049019"/>
            <w:permEnd w:id="1140129976"/>
            <w:permEnd w:id="75447581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95968F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BDB89A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5FCA52" w14:textId="77777777" w:rsidR="00FE0707" w:rsidRPr="00FE0707" w:rsidRDefault="00FE0707" w:rsidP="00FE070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E0707" w:rsidRPr="00FE0707" w14:paraId="4781F0C4" w14:textId="77777777" w:rsidTr="00FE070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A5D324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788677637" w:edGrp="everyone" w:colFirst="0" w:colLast="0"/>
            <w:permStart w:id="1712657898" w:edGrp="everyone" w:colFirst="1" w:colLast="1"/>
            <w:permStart w:id="1229128531" w:edGrp="everyone" w:colFirst="2" w:colLast="2"/>
            <w:permStart w:id="1322010326" w:edGrp="everyone" w:colFirst="3" w:colLast="3"/>
            <w:permEnd w:id="2088202934"/>
            <w:permEnd w:id="306394482"/>
            <w:permEnd w:id="543183554"/>
            <w:permEnd w:id="169641427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A1DFD9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156486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BE103D" w14:textId="77777777" w:rsidR="00FE0707" w:rsidRPr="00FE0707" w:rsidRDefault="00FE0707" w:rsidP="00FE070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E0707" w:rsidRPr="00FE0707" w14:paraId="2128EF98" w14:textId="77777777" w:rsidTr="00FE070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FE6BAA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777797179" w:edGrp="everyone" w:colFirst="0" w:colLast="0"/>
            <w:permStart w:id="1987193667" w:edGrp="everyone" w:colFirst="1" w:colLast="1"/>
            <w:permStart w:id="1476020547" w:edGrp="everyone" w:colFirst="2" w:colLast="2"/>
            <w:permStart w:id="1599625277" w:edGrp="everyone" w:colFirst="3" w:colLast="3"/>
            <w:permEnd w:id="788677637"/>
            <w:permEnd w:id="1712657898"/>
            <w:permEnd w:id="1229128531"/>
            <w:permEnd w:id="132201032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753824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F79FAE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B5D7E9" w14:textId="77777777" w:rsidR="00FE0707" w:rsidRPr="00FE0707" w:rsidRDefault="00FE0707" w:rsidP="00FE070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E0707" w:rsidRPr="00FE0707" w14:paraId="51BDCA6C" w14:textId="77777777" w:rsidTr="00FE070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7C6E10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40536669" w:edGrp="everyone" w:colFirst="0" w:colLast="0"/>
            <w:permStart w:id="1441477033" w:edGrp="everyone" w:colFirst="1" w:colLast="1"/>
            <w:permStart w:id="1718185523" w:edGrp="everyone" w:colFirst="2" w:colLast="2"/>
            <w:permStart w:id="899352153" w:edGrp="everyone" w:colFirst="3" w:colLast="3"/>
            <w:permEnd w:id="777797179"/>
            <w:permEnd w:id="1987193667"/>
            <w:permEnd w:id="1476020547"/>
            <w:permEnd w:id="159962527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973F77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6AA867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CB27AD" w14:textId="77777777" w:rsidR="00FE0707" w:rsidRPr="00FE0707" w:rsidRDefault="00FE0707" w:rsidP="00FE070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FE0707" w:rsidRPr="00FE0707" w14:paraId="3A476BDC" w14:textId="77777777" w:rsidTr="00FE0707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0B825F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1072946" w:edGrp="everyone" w:colFirst="0" w:colLast="0"/>
            <w:permStart w:id="1818448683" w:edGrp="everyone" w:colFirst="1" w:colLast="1"/>
            <w:permStart w:id="56451808" w:edGrp="everyone" w:colFirst="2" w:colLast="2"/>
            <w:permStart w:id="322184601" w:edGrp="everyone" w:colFirst="3" w:colLast="3"/>
            <w:permEnd w:id="1740536669"/>
            <w:permEnd w:id="1441477033"/>
            <w:permEnd w:id="1718185523"/>
            <w:permEnd w:id="89935215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95815B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9049DE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6E79E7" w14:textId="77777777" w:rsidR="00FE0707" w:rsidRPr="00FE0707" w:rsidRDefault="00FE0707" w:rsidP="00FE070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01072946"/>
      <w:permEnd w:id="1818448683"/>
      <w:permEnd w:id="56451808"/>
      <w:permEnd w:id="322184601"/>
    </w:tbl>
    <w:p w14:paraId="6101A1B3" w14:textId="77777777" w:rsidR="00FE0707" w:rsidRPr="00FE0707" w:rsidRDefault="00FE0707" w:rsidP="00FE0707">
      <w:pPr>
        <w:bidi/>
        <w:spacing w:after="0" w:line="240" w:lineRule="auto"/>
        <w:jc w:val="right"/>
        <w:rPr>
          <w:rFonts w:asciiTheme="minorBidi" w:hAnsiTheme="minorBidi"/>
          <w:sz w:val="22"/>
        </w:rPr>
      </w:pPr>
    </w:p>
    <w:tbl>
      <w:tblPr>
        <w:tblStyle w:val="TableGrid"/>
        <w:bidiVisual/>
        <w:tblW w:w="10772" w:type="dxa"/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FE0707" w:rsidRPr="00FE0707" w14:paraId="38FB4557" w14:textId="77777777" w:rsidTr="00FE0707"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6A53482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permStart w:id="2120374090" w:edGrp="everyone" w:colFirst="0" w:colLast="0"/>
            <w:permStart w:id="1260211350" w:edGrp="everyone" w:colFirst="1" w:colLast="1"/>
            <w:permStart w:id="1372999677" w:edGrp="everyone" w:colFirst="2" w:colLast="2"/>
            <w:r w:rsidRPr="00FE0707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DC28F4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2"/>
              </w:rPr>
            </w:pPr>
            <w:r w:rsidRPr="00FE0707">
              <w:rPr>
                <w:rFonts w:asciiTheme="minorBidi" w:hAnsiTheme="minorBidi"/>
                <w:b/>
                <w:bCs/>
              </w:rPr>
              <w:t>Signature:</w:t>
            </w:r>
          </w:p>
          <w:p w14:paraId="4B1C0EA7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E6AF9BB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r w:rsidRPr="00FE0707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2120374090"/>
      <w:permEnd w:id="1260211350"/>
      <w:permEnd w:id="1372999677"/>
    </w:tbl>
    <w:p w14:paraId="1A9FDC3F" w14:textId="77777777" w:rsidR="00FE0707" w:rsidRPr="00FE0707" w:rsidRDefault="00FE0707" w:rsidP="00FE0707">
      <w:pPr>
        <w:shd w:val="clear" w:color="auto" w:fill="FFFFFF" w:themeFill="background1"/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</w:rPr>
      </w:pPr>
    </w:p>
    <w:tbl>
      <w:tblPr>
        <w:tblStyle w:val="TableGrid"/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FE0707" w:rsidRPr="00FE0707" w14:paraId="4D1A09B2" w14:textId="77777777" w:rsidTr="00FE0707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01D114DD" w14:textId="77777777" w:rsidR="00FE0707" w:rsidRPr="00FE0707" w:rsidRDefault="00FE0707" w:rsidP="00FE0707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E070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FE0707" w:rsidRPr="00FE0707" w14:paraId="0E81D2BD" w14:textId="77777777" w:rsidTr="00FE0707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2E055" w14:textId="77777777" w:rsidR="00FE0707" w:rsidRPr="00FE0707" w:rsidRDefault="00FE0707" w:rsidP="00FE0707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1332744758" w:edGrp="everyone" w:colFirst="0" w:colLast="0"/>
            <w:r w:rsidRPr="00FE0707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3CDD0823" w14:textId="3D5998A4" w:rsidR="00FE0707" w:rsidRPr="00FE0707" w:rsidRDefault="00FE0707" w:rsidP="00FE0707">
            <w:pPr>
              <w:bidi/>
              <w:spacing w:line="360" w:lineRule="auto"/>
              <w:contextualSpacing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068DF1CC" w14:textId="77777777" w:rsidR="00FE0707" w:rsidRPr="00FE0707" w:rsidRDefault="00FE0707" w:rsidP="00FE0707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FE0707" w:rsidRPr="00FE0707" w14:paraId="6AF8576C" w14:textId="77777777" w:rsidTr="00FE0707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E55E8" w14:textId="77777777" w:rsidR="00FE0707" w:rsidRPr="00FE0707" w:rsidRDefault="00FE0707" w:rsidP="00FE0707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344997572" w:edGrp="everyone" w:colFirst="0" w:colLast="0"/>
            <w:permStart w:id="1501826370" w:edGrp="everyone" w:colFirst="1" w:colLast="1"/>
            <w:permStart w:id="937455844" w:edGrp="everyone" w:colFirst="2" w:colLast="2"/>
            <w:permEnd w:id="1332744758"/>
            <w:r w:rsidRPr="00FE0707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2766D" w14:textId="77777777" w:rsidR="00FE0707" w:rsidRPr="00FE0707" w:rsidRDefault="00FE0707" w:rsidP="00FE0707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2"/>
              </w:rPr>
            </w:pPr>
            <w:r w:rsidRPr="00FE0707">
              <w:rPr>
                <w:rFonts w:asciiTheme="minorBidi" w:hAnsiTheme="minorBidi"/>
                <w:b/>
                <w:bCs/>
              </w:rPr>
              <w:t>Signature:</w:t>
            </w:r>
          </w:p>
          <w:p w14:paraId="2B7628F0" w14:textId="77777777" w:rsidR="00FE0707" w:rsidRPr="00FE0707" w:rsidRDefault="00FE0707" w:rsidP="00FE0707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D440B" w14:textId="77777777" w:rsidR="00FE0707" w:rsidRPr="00FE0707" w:rsidRDefault="00FE0707" w:rsidP="00FE0707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FE0707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344997572"/>
      <w:permEnd w:id="1501826370"/>
      <w:permEnd w:id="937455844"/>
    </w:tbl>
    <w:p w14:paraId="543ECD22" w14:textId="77777777" w:rsidR="00FE0707" w:rsidRPr="00FE0707" w:rsidRDefault="00FE0707" w:rsidP="00FE0707">
      <w:pPr>
        <w:rPr>
          <w:rFonts w:asciiTheme="minorBidi" w:hAnsiTheme="minorBidi"/>
          <w:sz w:val="22"/>
        </w:rPr>
      </w:pPr>
    </w:p>
    <w:p w14:paraId="0CBA3AB8" w14:textId="70E6D840" w:rsidR="00EE6A52" w:rsidRPr="00FE0707" w:rsidRDefault="00EE6A52" w:rsidP="00FE0707">
      <w:pPr>
        <w:rPr>
          <w:rFonts w:asciiTheme="minorBidi" w:hAnsiTheme="minorBidi"/>
          <w:szCs w:val="20"/>
          <w:rtl/>
        </w:rPr>
      </w:pPr>
    </w:p>
    <w:sectPr w:rsidR="00EE6A52" w:rsidRPr="00FE0707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53A169" w14:textId="77777777" w:rsidR="00E020AF" w:rsidRDefault="00E020AF" w:rsidP="00B55D98">
      <w:pPr>
        <w:spacing w:after="0" w:line="240" w:lineRule="auto"/>
      </w:pPr>
      <w:r>
        <w:separator/>
      </w:r>
    </w:p>
  </w:endnote>
  <w:endnote w:type="continuationSeparator" w:id="0">
    <w:p w14:paraId="30DFAC5C" w14:textId="77777777" w:rsidR="00E020AF" w:rsidRDefault="00E020AF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63727F" w14:textId="77777777" w:rsidR="00D93A3E" w:rsidRDefault="00D93A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3A3D260F" w:rsidR="00E51168" w:rsidRPr="00E51168" w:rsidRDefault="003B2710" w:rsidP="004C6B62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FE0707">
            <w:rPr>
              <w:rFonts w:asciiTheme="minorBidi" w:hAnsiTheme="minorBidi"/>
              <w:sz w:val="16"/>
              <w:szCs w:val="16"/>
            </w:rPr>
            <w:t>F06c</w:t>
          </w:r>
          <w:bookmarkEnd w:id="0"/>
        </w:p>
      </w:tc>
      <w:tc>
        <w:tcPr>
          <w:tcW w:w="3587" w:type="dxa"/>
        </w:tcPr>
        <w:p w14:paraId="5C9CEADF" w14:textId="0F6484FC" w:rsidR="00E51168" w:rsidRPr="00E51168" w:rsidRDefault="00E51168" w:rsidP="00FE0707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4F028B">
            <w:rPr>
              <w:rFonts w:asciiTheme="minorBidi" w:hAnsiTheme="minorBidi"/>
              <w:sz w:val="16"/>
              <w:szCs w:val="16"/>
            </w:rPr>
            <w:t>0</w:t>
          </w:r>
          <w:r w:rsidR="00FE0707">
            <w:rPr>
              <w:rFonts w:asciiTheme="minorBidi" w:hAnsiTheme="minorBidi"/>
              <w:sz w:val="16"/>
              <w:szCs w:val="16"/>
            </w:rPr>
            <w:t>9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4CE302CC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D93A3E">
            <w:rPr>
              <w:rFonts w:asciiTheme="minorBidi" w:hAnsiTheme="minorBidi"/>
              <w:b/>
              <w:bCs/>
              <w:noProof/>
              <w:sz w:val="16"/>
              <w:szCs w:val="16"/>
            </w:rPr>
            <w:t>5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D93A3E">
            <w:rPr>
              <w:rFonts w:asciiTheme="minorBidi" w:hAnsiTheme="minorBidi"/>
              <w:b/>
              <w:bCs/>
              <w:noProof/>
              <w:sz w:val="16"/>
              <w:szCs w:val="16"/>
            </w:rPr>
            <w:t>5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8B84EA" w14:textId="77777777" w:rsidR="00D93A3E" w:rsidRDefault="00D93A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D4917C" w14:textId="77777777" w:rsidR="00E020AF" w:rsidRDefault="00E020AF" w:rsidP="00B55D98">
      <w:pPr>
        <w:spacing w:after="0" w:line="240" w:lineRule="auto"/>
      </w:pPr>
      <w:r>
        <w:separator/>
      </w:r>
    </w:p>
  </w:footnote>
  <w:footnote w:type="continuationSeparator" w:id="0">
    <w:p w14:paraId="1559E23D" w14:textId="77777777" w:rsidR="00E020AF" w:rsidRDefault="00E020AF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CC6E33" w14:textId="77777777" w:rsidR="00D93A3E" w:rsidRDefault="00D93A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0BD249" w14:textId="77777777" w:rsidR="00D93A3E" w:rsidRDefault="00D93A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81E34"/>
    <w:multiLevelType w:val="hybridMultilevel"/>
    <w:tmpl w:val="E4AE71E8"/>
    <w:lvl w:ilvl="0" w:tplc="8CA41706">
      <w:start w:val="1"/>
      <w:numFmt w:val="bullet"/>
      <w:lvlText w:val="-"/>
      <w:lvlJc w:val="left"/>
      <w:pPr>
        <w:ind w:left="1656" w:hanging="360"/>
      </w:pPr>
      <w:rPr>
        <w:rFonts w:ascii="Dubai" w:eastAsiaTheme="minorHAnsi" w:hAnsi="Dubai" w:cs="Dubai" w:hint="default"/>
      </w:rPr>
    </w:lvl>
    <w:lvl w:ilvl="1" w:tplc="04090003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2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881D6C"/>
    <w:multiLevelType w:val="hybridMultilevel"/>
    <w:tmpl w:val="79EA6A70"/>
    <w:lvl w:ilvl="0" w:tplc="C5DE8AD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C41E00"/>
    <w:multiLevelType w:val="hybridMultilevel"/>
    <w:tmpl w:val="084220D4"/>
    <w:lvl w:ilvl="0" w:tplc="40D0FB1C">
      <w:start w:val="1"/>
      <w:numFmt w:val="decimal"/>
      <w:lvlText w:val="%1.3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004" w:hanging="360"/>
      </w:pPr>
    </w:lvl>
    <w:lvl w:ilvl="2" w:tplc="0409001B">
      <w:start w:val="1"/>
      <w:numFmt w:val="lowerRoman"/>
      <w:lvlText w:val="%3."/>
      <w:lvlJc w:val="right"/>
      <w:pPr>
        <w:ind w:left="1724" w:hanging="180"/>
      </w:pPr>
    </w:lvl>
    <w:lvl w:ilvl="3" w:tplc="0409000F">
      <w:start w:val="1"/>
      <w:numFmt w:val="decimal"/>
      <w:lvlText w:val="%4."/>
      <w:lvlJc w:val="left"/>
      <w:pPr>
        <w:ind w:left="2444" w:hanging="360"/>
      </w:pPr>
    </w:lvl>
    <w:lvl w:ilvl="4" w:tplc="04090019">
      <w:start w:val="1"/>
      <w:numFmt w:val="lowerLetter"/>
      <w:lvlText w:val="%5."/>
      <w:lvlJc w:val="left"/>
      <w:pPr>
        <w:ind w:left="3164" w:hanging="360"/>
      </w:pPr>
    </w:lvl>
    <w:lvl w:ilvl="5" w:tplc="0409001B">
      <w:start w:val="1"/>
      <w:numFmt w:val="lowerRoman"/>
      <w:lvlText w:val="%6."/>
      <w:lvlJc w:val="right"/>
      <w:pPr>
        <w:ind w:left="3884" w:hanging="180"/>
      </w:pPr>
    </w:lvl>
    <w:lvl w:ilvl="6" w:tplc="0409000F">
      <w:start w:val="1"/>
      <w:numFmt w:val="decimal"/>
      <w:lvlText w:val="%7."/>
      <w:lvlJc w:val="left"/>
      <w:pPr>
        <w:ind w:left="4604" w:hanging="360"/>
      </w:pPr>
    </w:lvl>
    <w:lvl w:ilvl="7" w:tplc="04090019">
      <w:start w:val="1"/>
      <w:numFmt w:val="lowerLetter"/>
      <w:lvlText w:val="%8."/>
      <w:lvlJc w:val="left"/>
      <w:pPr>
        <w:ind w:left="5324" w:hanging="360"/>
      </w:pPr>
    </w:lvl>
    <w:lvl w:ilvl="8" w:tplc="0409001B">
      <w:start w:val="1"/>
      <w:numFmt w:val="lowerRoman"/>
      <w:lvlText w:val="%9."/>
      <w:lvlJc w:val="right"/>
      <w:pPr>
        <w:ind w:left="6044" w:hanging="180"/>
      </w:pPr>
    </w:lvl>
  </w:abstractNum>
  <w:abstractNum w:abstractNumId="5" w15:restartNumberingAfterBreak="0">
    <w:nsid w:val="38A719AF"/>
    <w:multiLevelType w:val="hybridMultilevel"/>
    <w:tmpl w:val="0324D7D2"/>
    <w:lvl w:ilvl="0" w:tplc="4C3A9C0A">
      <w:start w:val="1"/>
      <w:numFmt w:val="decimal"/>
      <w:lvlText w:val="%1-"/>
      <w:lvlJc w:val="left"/>
      <w:pPr>
        <w:ind w:left="360" w:hanging="360"/>
      </w:pPr>
      <w:rPr>
        <w:sz w:val="16"/>
        <w:szCs w:val="16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3246C17"/>
    <w:multiLevelType w:val="multilevel"/>
    <w:tmpl w:val="F1D659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900" w:hanging="54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680A9C"/>
    <w:multiLevelType w:val="multilevel"/>
    <w:tmpl w:val="6938288C"/>
    <w:lvl w:ilvl="0">
      <w:start w:val="8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9" w15:restartNumberingAfterBreak="0">
    <w:nsid w:val="6005686E"/>
    <w:multiLevelType w:val="hybridMultilevel"/>
    <w:tmpl w:val="1248C092"/>
    <w:lvl w:ilvl="0" w:tplc="7D40A454">
      <w:start w:val="1"/>
      <w:numFmt w:val="bullet"/>
      <w:lvlText w:val="□"/>
      <w:lvlJc w:val="left"/>
      <w:pPr>
        <w:ind w:left="723" w:hanging="405"/>
      </w:pPr>
      <w:rPr>
        <w:rFonts w:ascii="Arial" w:hAnsi="Arial" w:cs="Times New Roman" w:hint="default"/>
      </w:rPr>
    </w:lvl>
    <w:lvl w:ilvl="1" w:tplc="08090019">
      <w:start w:val="1"/>
      <w:numFmt w:val="lowerLetter"/>
      <w:lvlText w:val="%2."/>
      <w:lvlJc w:val="left"/>
      <w:pPr>
        <w:ind w:left="1398" w:hanging="360"/>
      </w:pPr>
    </w:lvl>
    <w:lvl w:ilvl="2" w:tplc="0809001B">
      <w:start w:val="1"/>
      <w:numFmt w:val="lowerRoman"/>
      <w:lvlText w:val="%3."/>
      <w:lvlJc w:val="right"/>
      <w:pPr>
        <w:ind w:left="2118" w:hanging="180"/>
      </w:pPr>
    </w:lvl>
    <w:lvl w:ilvl="3" w:tplc="0809000F">
      <w:start w:val="1"/>
      <w:numFmt w:val="decimal"/>
      <w:lvlText w:val="%4."/>
      <w:lvlJc w:val="left"/>
      <w:pPr>
        <w:ind w:left="2838" w:hanging="360"/>
      </w:pPr>
    </w:lvl>
    <w:lvl w:ilvl="4" w:tplc="08090019">
      <w:start w:val="1"/>
      <w:numFmt w:val="lowerLetter"/>
      <w:lvlText w:val="%5."/>
      <w:lvlJc w:val="left"/>
      <w:pPr>
        <w:ind w:left="3558" w:hanging="360"/>
      </w:pPr>
    </w:lvl>
    <w:lvl w:ilvl="5" w:tplc="0809001B">
      <w:start w:val="1"/>
      <w:numFmt w:val="lowerRoman"/>
      <w:lvlText w:val="%6."/>
      <w:lvlJc w:val="right"/>
      <w:pPr>
        <w:ind w:left="4278" w:hanging="180"/>
      </w:pPr>
    </w:lvl>
    <w:lvl w:ilvl="6" w:tplc="0809000F">
      <w:start w:val="1"/>
      <w:numFmt w:val="decimal"/>
      <w:lvlText w:val="%7."/>
      <w:lvlJc w:val="left"/>
      <w:pPr>
        <w:ind w:left="4998" w:hanging="360"/>
      </w:pPr>
    </w:lvl>
    <w:lvl w:ilvl="7" w:tplc="08090019">
      <w:start w:val="1"/>
      <w:numFmt w:val="lowerLetter"/>
      <w:lvlText w:val="%8."/>
      <w:lvlJc w:val="left"/>
      <w:pPr>
        <w:ind w:left="5718" w:hanging="360"/>
      </w:pPr>
    </w:lvl>
    <w:lvl w:ilvl="8" w:tplc="0809001B">
      <w:start w:val="1"/>
      <w:numFmt w:val="lowerRoman"/>
      <w:lvlText w:val="%9."/>
      <w:lvlJc w:val="right"/>
      <w:pPr>
        <w:ind w:left="6438" w:hanging="180"/>
      </w:pPr>
    </w:lvl>
  </w:abstractNum>
  <w:abstractNum w:abstractNumId="10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A054E8"/>
    <w:multiLevelType w:val="hybridMultilevel"/>
    <w:tmpl w:val="293C658A"/>
    <w:lvl w:ilvl="0" w:tplc="7D40A454">
      <w:start w:val="1"/>
      <w:numFmt w:val="bullet"/>
      <w:lvlText w:val="□"/>
      <w:lvlJc w:val="left"/>
      <w:pPr>
        <w:ind w:left="1025" w:hanging="360"/>
      </w:pPr>
      <w:rPr>
        <w:rFonts w:ascii="Arial" w:hAnsi="Arial" w:cs="Times New Roman" w:hint="default"/>
      </w:rPr>
    </w:lvl>
    <w:lvl w:ilvl="1" w:tplc="08090019">
      <w:start w:val="1"/>
      <w:numFmt w:val="lowerLetter"/>
      <w:lvlText w:val="%2."/>
      <w:lvlJc w:val="left"/>
      <w:pPr>
        <w:ind w:left="1745" w:hanging="360"/>
      </w:pPr>
    </w:lvl>
    <w:lvl w:ilvl="2" w:tplc="0809001B">
      <w:start w:val="1"/>
      <w:numFmt w:val="lowerRoman"/>
      <w:lvlText w:val="%3."/>
      <w:lvlJc w:val="right"/>
      <w:pPr>
        <w:ind w:left="2465" w:hanging="180"/>
      </w:pPr>
    </w:lvl>
    <w:lvl w:ilvl="3" w:tplc="0809000F">
      <w:start w:val="1"/>
      <w:numFmt w:val="decimal"/>
      <w:lvlText w:val="%4."/>
      <w:lvlJc w:val="left"/>
      <w:pPr>
        <w:ind w:left="3185" w:hanging="360"/>
      </w:pPr>
    </w:lvl>
    <w:lvl w:ilvl="4" w:tplc="08090019">
      <w:start w:val="1"/>
      <w:numFmt w:val="lowerLetter"/>
      <w:lvlText w:val="%5."/>
      <w:lvlJc w:val="left"/>
      <w:pPr>
        <w:ind w:left="3905" w:hanging="360"/>
      </w:pPr>
    </w:lvl>
    <w:lvl w:ilvl="5" w:tplc="0809001B">
      <w:start w:val="1"/>
      <w:numFmt w:val="lowerRoman"/>
      <w:lvlText w:val="%6."/>
      <w:lvlJc w:val="right"/>
      <w:pPr>
        <w:ind w:left="4625" w:hanging="180"/>
      </w:pPr>
    </w:lvl>
    <w:lvl w:ilvl="6" w:tplc="0809000F">
      <w:start w:val="1"/>
      <w:numFmt w:val="decimal"/>
      <w:lvlText w:val="%7."/>
      <w:lvlJc w:val="left"/>
      <w:pPr>
        <w:ind w:left="5345" w:hanging="360"/>
      </w:pPr>
    </w:lvl>
    <w:lvl w:ilvl="7" w:tplc="08090019">
      <w:start w:val="1"/>
      <w:numFmt w:val="lowerLetter"/>
      <w:lvlText w:val="%8."/>
      <w:lvlJc w:val="left"/>
      <w:pPr>
        <w:ind w:left="6065" w:hanging="360"/>
      </w:pPr>
    </w:lvl>
    <w:lvl w:ilvl="8" w:tplc="0809001B">
      <w:start w:val="1"/>
      <w:numFmt w:val="lowerRoman"/>
      <w:lvlText w:val="%9."/>
      <w:lvlJc w:val="right"/>
      <w:pPr>
        <w:ind w:left="6785" w:hanging="180"/>
      </w:pPr>
    </w:lvl>
  </w:abstractNum>
  <w:abstractNum w:abstractNumId="12" w15:restartNumberingAfterBreak="0">
    <w:nsid w:val="69053AC2"/>
    <w:multiLevelType w:val="hybridMultilevel"/>
    <w:tmpl w:val="3DB25AE4"/>
    <w:lvl w:ilvl="0" w:tplc="768EBEFC">
      <w:start w:val="1"/>
      <w:numFmt w:val="decimal"/>
      <w:lvlText w:val="4.%1."/>
      <w:lvlJc w:val="left"/>
      <w:pPr>
        <w:ind w:left="360" w:hanging="360"/>
      </w:pPr>
      <w:rPr>
        <w:rFonts w:ascii="Dubai" w:hAnsi="Dubai" w:cs="Dubai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DDE2EFC"/>
    <w:multiLevelType w:val="hybridMultilevel"/>
    <w:tmpl w:val="BD3E6B8A"/>
    <w:lvl w:ilvl="0" w:tplc="06845D0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lang w:bidi="ar-A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EE4C99"/>
    <w:multiLevelType w:val="hybridMultilevel"/>
    <w:tmpl w:val="5158155E"/>
    <w:lvl w:ilvl="0" w:tplc="51023916">
      <w:start w:val="1"/>
      <w:numFmt w:val="decimal"/>
      <w:lvlText w:val="%1.4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971055"/>
    <w:multiLevelType w:val="hybridMultilevel"/>
    <w:tmpl w:val="9508C3A8"/>
    <w:lvl w:ilvl="0" w:tplc="E82ED6DE">
      <w:start w:val="1"/>
      <w:numFmt w:val="decimal"/>
      <w:lvlText w:val="%1.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BF00B1"/>
    <w:multiLevelType w:val="hybridMultilevel"/>
    <w:tmpl w:val="7D2807DE"/>
    <w:lvl w:ilvl="0" w:tplc="3E302DA0">
      <w:start w:val="1"/>
      <w:numFmt w:val="decimal"/>
      <w:lvlText w:val="3.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9AD2BC5"/>
    <w:multiLevelType w:val="hybridMultilevel"/>
    <w:tmpl w:val="A3ACAFA0"/>
    <w:lvl w:ilvl="0" w:tplc="BCBACA20">
      <w:start w:val="1"/>
      <w:numFmt w:val="decimal"/>
      <w:lvlText w:val="%1.2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8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13"/>
  </w:num>
  <w:num w:numId="17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7"/>
  </w:num>
  <w:num w:numId="19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>
    <w:abstractNumId w:val="2"/>
  </w:num>
  <w:num w:numId="21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2">
    <w:abstractNumId w:val="0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5"/>
  <w:documentProtection w:edit="readOnly" w:formatting="1" w:enforcement="1" w:cryptProviderType="rsaAES" w:cryptAlgorithmClass="hash" w:cryptAlgorithmType="typeAny" w:cryptAlgorithmSid="14" w:cryptSpinCount="100000" w:hash="QC5cTLHX7i+3WUbuY5ZEqc/MpXBp16IfJO5mOL9ypKIHoDuuLAO0dgv1/XwEhT2noWy3vqXOyQQSyFPw8LrYEw==" w:salt="EiMxdC/gz0p3cIyz4U6D8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5E8C"/>
    <w:rsid w:val="00076A7D"/>
    <w:rsid w:val="00076E92"/>
    <w:rsid w:val="00084A5B"/>
    <w:rsid w:val="000874B4"/>
    <w:rsid w:val="00093150"/>
    <w:rsid w:val="00097A6D"/>
    <w:rsid w:val="000C39CE"/>
    <w:rsid w:val="000C54C2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E23EA"/>
    <w:rsid w:val="001F1669"/>
    <w:rsid w:val="001F2E7F"/>
    <w:rsid w:val="00216BD1"/>
    <w:rsid w:val="00226B42"/>
    <w:rsid w:val="00230B88"/>
    <w:rsid w:val="002327FA"/>
    <w:rsid w:val="002328EE"/>
    <w:rsid w:val="00260377"/>
    <w:rsid w:val="00262ED8"/>
    <w:rsid w:val="00287D76"/>
    <w:rsid w:val="00291D97"/>
    <w:rsid w:val="0029367E"/>
    <w:rsid w:val="00296B15"/>
    <w:rsid w:val="002A0E72"/>
    <w:rsid w:val="002B7396"/>
    <w:rsid w:val="002D7A85"/>
    <w:rsid w:val="002F2410"/>
    <w:rsid w:val="002F39F4"/>
    <w:rsid w:val="00300217"/>
    <w:rsid w:val="0031342F"/>
    <w:rsid w:val="00330E82"/>
    <w:rsid w:val="00340359"/>
    <w:rsid w:val="00385139"/>
    <w:rsid w:val="003A7505"/>
    <w:rsid w:val="003B2710"/>
    <w:rsid w:val="003B4CA7"/>
    <w:rsid w:val="003C4FB9"/>
    <w:rsid w:val="003E2DA7"/>
    <w:rsid w:val="003F01F3"/>
    <w:rsid w:val="004141A7"/>
    <w:rsid w:val="00425373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762AE"/>
    <w:rsid w:val="00877784"/>
    <w:rsid w:val="008834EF"/>
    <w:rsid w:val="00883835"/>
    <w:rsid w:val="008A3766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14F86"/>
    <w:rsid w:val="009510C3"/>
    <w:rsid w:val="0099060E"/>
    <w:rsid w:val="00993B8F"/>
    <w:rsid w:val="009D22B2"/>
    <w:rsid w:val="009D7AB9"/>
    <w:rsid w:val="009E12EA"/>
    <w:rsid w:val="009E655E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E63"/>
    <w:rsid w:val="00D54517"/>
    <w:rsid w:val="00D55589"/>
    <w:rsid w:val="00D70D05"/>
    <w:rsid w:val="00D82096"/>
    <w:rsid w:val="00D93A3E"/>
    <w:rsid w:val="00DA1AF7"/>
    <w:rsid w:val="00DA390C"/>
    <w:rsid w:val="00DA4FD7"/>
    <w:rsid w:val="00DB14DA"/>
    <w:rsid w:val="00DE5036"/>
    <w:rsid w:val="00DF3298"/>
    <w:rsid w:val="00E01689"/>
    <w:rsid w:val="00E020AF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3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c, قائمة التفتيش للسفن التجارية التي يصل طولها إلى 8 أمتار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FF798B44-0875-4FD0-A2A1-AFDB9ACFD947}"/>
</file>

<file path=customXml/itemProps2.xml><?xml version="1.0" encoding="utf-8"?>
<ds:datastoreItem xmlns:ds="http://schemas.openxmlformats.org/officeDocument/2006/customXml" ds:itemID="{3545C1C8-E6C3-4E7D-A029-E383D8A88020}"/>
</file>

<file path=customXml/itemProps3.xml><?xml version="1.0" encoding="utf-8"?>
<ds:datastoreItem xmlns:ds="http://schemas.openxmlformats.org/officeDocument/2006/customXml" ds:itemID="{0BBD6C88-D48E-4F97-9590-9011F3A9880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41</Words>
  <Characters>5364</Characters>
  <Application>Microsoft Office Word</Application>
  <DocSecurity>8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c, Inspection Checklist for Commercial Vessels Length up to 8m</dc:title>
  <dc:subject/>
  <dc:creator>Saeed Amin Alyassi</dc:creator>
  <cp:keywords/>
  <dc:description/>
  <cp:lastModifiedBy>Kholoud Mansi</cp:lastModifiedBy>
  <cp:revision>2</cp:revision>
  <cp:lastPrinted>2024-04-29T22:47:00Z</cp:lastPrinted>
  <dcterms:created xsi:type="dcterms:W3CDTF">2024-05-01T10:43:00Z</dcterms:created>
  <dcterms:modified xsi:type="dcterms:W3CDTF">2024-05-01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